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FEE" w:rsidRPr="00133EE1" w:rsidRDefault="003B4FEE" w:rsidP="009E0EA8">
      <w:pPr>
        <w:spacing w:after="120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0" w:name="_GoBack"/>
      <w:bookmarkEnd w:id="0"/>
      <w:r w:rsidRPr="00133EE1">
        <w:rPr>
          <w:rFonts w:ascii="Times New Roman" w:eastAsia="Calibri" w:hAnsi="Times New Roman" w:cs="Times New Roman"/>
          <w:color w:val="000000" w:themeColor="text1"/>
          <w:sz w:val="22"/>
          <w:szCs w:val="22"/>
        </w:rPr>
        <w:t>Veteriner Kontrol Merkez Araştırma Enstitüsü Müdürlüğü</w:t>
      </w:r>
      <w:r w:rsidR="002E1DB9" w:rsidRPr="00133EE1">
        <w:rPr>
          <w:rFonts w:ascii="Times New Roman" w:eastAsia="Calibri" w:hAnsi="Times New Roman" w:cs="Times New Roman"/>
          <w:color w:val="000000" w:themeColor="text1"/>
          <w:sz w:val="22"/>
          <w:szCs w:val="22"/>
        </w:rPr>
        <w:t>’ne</w:t>
      </w:r>
    </w:p>
    <w:p w:rsidR="003B4FEE" w:rsidRPr="00133EE1" w:rsidRDefault="003B4FEE" w:rsidP="009E0EA8">
      <w:pPr>
        <w:spacing w:after="120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                                                                                                                       ANKARA</w:t>
      </w:r>
    </w:p>
    <w:p w:rsidR="0084075F" w:rsidRPr="00330241" w:rsidRDefault="004A6D9E" w:rsidP="009E0EA8">
      <w:pPr>
        <w:autoSpaceDE w:val="0"/>
        <w:autoSpaceDN w:val="0"/>
        <w:adjustRightInd w:val="0"/>
        <w:ind w:firstLine="709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="003B4FEE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>şağıda bilgileri yer alan</w:t>
      </w:r>
      <w:r w:rsidR="00B74FD2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color w:val="000000" w:themeColor="text1"/>
            <w:sz w:val="20"/>
            <w:szCs w:val="20"/>
            <w:highlight w:val="lightGray"/>
          </w:rPr>
          <w:id w:val="-1824576824"/>
          <w:placeholder>
            <w:docPart w:val="DFE3EB80B67B4713825685C212CE7540"/>
          </w:placeholder>
          <w:dropDownList>
            <w:listItem w:displayText="Bir öğe seçmek için tıklayın." w:value="Bir öğe seçmek için tıklayın."/>
            <w:listItem w:displayText="köpeğe" w:value="köpeğe"/>
            <w:listItem w:displayText="kediye" w:value="kediye"/>
          </w:dropDownList>
        </w:sdtPr>
        <w:sdtEndPr/>
        <w:sdtContent>
          <w:r w:rsidR="0092504C" w:rsidRPr="00330241">
            <w:rPr>
              <w:rFonts w:ascii="Times New Roman" w:hAnsi="Times New Roman" w:cs="Times New Roman"/>
              <w:i/>
              <w:iCs/>
              <w:color w:val="000000" w:themeColor="text1"/>
              <w:sz w:val="20"/>
              <w:szCs w:val="20"/>
              <w:highlight w:val="lightGray"/>
            </w:rPr>
            <w:t>Bir öğe seçmek için tıklayın.</w:t>
          </w:r>
        </w:sdtContent>
      </w:sdt>
      <w:r w:rsidR="003B4FEE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it olan kan serumunun, kuduz antikor </w:t>
      </w:r>
      <w:proofErr w:type="spellStart"/>
      <w:r w:rsidR="003B4FEE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>titresi</w:t>
      </w:r>
      <w:proofErr w:type="spellEnd"/>
      <w:r w:rsidR="003B4FEE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yönünden test ed</w:t>
      </w:r>
      <w:r w:rsidR="007F22FA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>ilerek sonucun tarafıma</w:t>
      </w:r>
      <w:r w:rsidR="00732003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color w:val="000000" w:themeColor="text1"/>
            <w:sz w:val="20"/>
            <w:szCs w:val="20"/>
            <w:highlight w:val="lightGray"/>
          </w:rPr>
          <w:id w:val="107859292"/>
          <w:placeholder>
            <w:docPart w:val="44202B26E2B04360B10FA97B22DE4125"/>
          </w:placeholder>
          <w:dropDownList>
            <w:listItem w:displayText="Bir öğe seçmek için tıklayın" w:value="Bir öğe seçmek için tıklayın"/>
            <w:listItem w:displayText="posta" w:value="posta"/>
            <w:listItem w:displayText="karşı ödemeli kargo" w:value="karşı ödemeli kargo"/>
          </w:dropDownList>
        </w:sdtPr>
        <w:sdtEndPr/>
        <w:sdtContent>
          <w:r w:rsidR="00732003" w:rsidRPr="00330241">
            <w:rPr>
              <w:rFonts w:ascii="Times New Roman" w:hAnsi="Times New Roman" w:cs="Times New Roman"/>
              <w:i/>
              <w:iCs/>
              <w:color w:val="000000" w:themeColor="text1"/>
              <w:sz w:val="20"/>
              <w:szCs w:val="20"/>
              <w:highlight w:val="lightGray"/>
            </w:rPr>
            <w:t>Bir öğe seçmek için tıklayın</w:t>
          </w:r>
        </w:sdtContent>
      </w:sdt>
      <w:r w:rsidR="00732003" w:rsidRPr="00330241">
        <w:rPr>
          <w:rFonts w:ascii="Times New Roman" w:hAnsi="Times New Roman" w:cs="Times New Roman"/>
          <w:color w:val="000000" w:themeColor="text1"/>
          <w:sz w:val="20"/>
          <w:szCs w:val="20"/>
          <w:highlight w:val="lightGray"/>
        </w:rPr>
        <w:t xml:space="preserve"> </w:t>
      </w:r>
      <w:r w:rsidR="003B4FEE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>yolu ile bildirilmesini arz ederim.</w:t>
      </w:r>
    </w:p>
    <w:p w:rsidR="004A6D9E" w:rsidRPr="00330241" w:rsidRDefault="004A6D9E" w:rsidP="009E0EA8">
      <w:pPr>
        <w:autoSpaceDE w:val="0"/>
        <w:autoSpaceDN w:val="0"/>
        <w:adjustRightInd w:val="0"/>
        <w:ind w:firstLine="709"/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</w:pPr>
      <w:r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I </w:t>
      </w:r>
      <w:proofErr w:type="spellStart"/>
      <w:r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would</w:t>
      </w:r>
      <w:proofErr w:type="spellEnd"/>
      <w:r w:rsidR="00C749A7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like</w:t>
      </w:r>
      <w:proofErr w:type="spellEnd"/>
      <w:r w:rsidR="00C749A7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you</w:t>
      </w:r>
      <w:proofErr w:type="spellEnd"/>
      <w:r w:rsidR="00C749A7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o</w:t>
      </w:r>
      <w:proofErr w:type="spellEnd"/>
      <w:r w:rsidR="00C749A7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perform</w:t>
      </w:r>
      <w:proofErr w:type="spellEnd"/>
      <w:r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he</w:t>
      </w:r>
      <w:proofErr w:type="spellEnd"/>
      <w:r w:rsidR="00C749A7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rabies</w:t>
      </w:r>
      <w:proofErr w:type="spellEnd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FAVN test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o</w:t>
      </w:r>
      <w:proofErr w:type="spellEnd"/>
      <w:r w:rsidR="006F7790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blood</w:t>
      </w:r>
      <w:proofErr w:type="spellEnd"/>
      <w:r w:rsidR="006F7790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sample</w:t>
      </w:r>
      <w:proofErr w:type="spellEnd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of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he</w:t>
      </w:r>
      <w:proofErr w:type="spellEnd"/>
      <w:r w:rsidR="006F7790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color w:val="000000" w:themeColor="text1"/>
            <w:sz w:val="20"/>
            <w:szCs w:val="20"/>
            <w:highlight w:val="lightGray"/>
          </w:rPr>
          <w:id w:val="378908940"/>
          <w:placeholder>
            <w:docPart w:val="07303B9E2AA34884B66AAA6DAF3A1159"/>
          </w:placeholder>
          <w:dropDownList>
            <w:listItem w:displayText="choose an item" w:value="choose an item"/>
            <w:listItem w:displayText="dog" w:value="dog"/>
            <w:listItem w:displayText="cat" w:value="cat"/>
          </w:dropDownList>
        </w:sdtPr>
        <w:sdtEndPr/>
        <w:sdtContent>
          <w:r w:rsidR="00732003" w:rsidRPr="00330241">
            <w:rPr>
              <w:rFonts w:ascii="Times New Roman" w:hAnsi="Times New Roman" w:cs="Times New Roman"/>
              <w:i/>
              <w:iCs/>
              <w:color w:val="000000" w:themeColor="text1"/>
              <w:sz w:val="20"/>
              <w:szCs w:val="20"/>
              <w:highlight w:val="lightGray"/>
            </w:rPr>
            <w:t>choose an item</w:t>
          </w:r>
        </w:sdtContent>
      </w:sdt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and</w:t>
      </w:r>
      <w:proofErr w:type="spellEnd"/>
      <w:r w:rsidR="006F7790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6F7790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please</w:t>
      </w:r>
      <w:proofErr w:type="spellEnd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sen</w:t>
      </w:r>
      <w:r w:rsidR="006F7790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d</w:t>
      </w:r>
      <w:proofErr w:type="spellEnd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he</w:t>
      </w:r>
      <w:proofErr w:type="spellEnd"/>
      <w:r w:rsidR="006F7790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report</w:t>
      </w:r>
      <w:proofErr w:type="spellEnd"/>
      <w:r w:rsidR="006F7790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by</w:t>
      </w:r>
      <w:proofErr w:type="spellEnd"/>
      <w:r w:rsidR="006F7790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highlight w:val="lightGray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color w:val="000000" w:themeColor="text1"/>
            <w:sz w:val="20"/>
            <w:szCs w:val="20"/>
            <w:highlight w:val="lightGray"/>
          </w:rPr>
          <w:id w:val="2070525756"/>
          <w:placeholder>
            <w:docPart w:val="0BEDF474B9E64806BEDC5B5BDFF9075C"/>
          </w:placeholder>
          <w:dropDownList>
            <w:listItem w:displayText="choose an item" w:value="choose an item"/>
            <w:listItem w:displayText="ordinary post" w:value="ordinary post"/>
            <w:listItem w:displayText="counter paid shipping" w:value="counter paid shipping"/>
            <w:listItem w:displayText="e-mail" w:value="e-mail"/>
          </w:dropDownList>
        </w:sdtPr>
        <w:sdtEndPr/>
        <w:sdtContent>
          <w:r w:rsidR="00732003" w:rsidRPr="00330241">
            <w:rPr>
              <w:rFonts w:ascii="Times New Roman" w:hAnsi="Times New Roman" w:cs="Times New Roman"/>
              <w:i/>
              <w:iCs/>
              <w:color w:val="000000" w:themeColor="text1"/>
              <w:sz w:val="20"/>
              <w:szCs w:val="20"/>
              <w:highlight w:val="lightGray"/>
            </w:rPr>
            <w:t>choose an item</w:t>
          </w:r>
        </w:sdtContent>
      </w:sdt>
      <w:r w:rsidR="00732003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Regards</w:t>
      </w:r>
      <w:proofErr w:type="spellEnd"/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.</w:t>
      </w:r>
    </w:p>
    <w:p w:rsidR="0004158A" w:rsidRPr="00330241" w:rsidRDefault="00514D44" w:rsidP="0004158A">
      <w:pPr>
        <w:autoSpaceDE w:val="0"/>
        <w:autoSpaceDN w:val="0"/>
        <w:adjustRightInd w:val="0"/>
        <w:ind w:left="4956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>Numuneyi</w:t>
      </w:r>
      <w:r w:rsidR="00F02D98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lan </w:t>
      </w:r>
      <w:r w:rsidR="00FB78AA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>Veteriner Hekim</w:t>
      </w:r>
      <w:r w:rsidR="006419F1" w:rsidRPr="0033024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aşe/ İmzası</w:t>
      </w:r>
    </w:p>
    <w:p w:rsidR="00E62E23" w:rsidRPr="00330241" w:rsidRDefault="002E1DB9" w:rsidP="00A51AAE">
      <w:pPr>
        <w:autoSpaceDE w:val="0"/>
        <w:autoSpaceDN w:val="0"/>
        <w:adjustRightInd w:val="0"/>
        <w:ind w:left="4956"/>
        <w:jc w:val="center"/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</w:pPr>
      <w:r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  <w:t xml:space="preserve">Submitting </w:t>
      </w:r>
      <w:r w:rsidR="00A55764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  <w:t xml:space="preserve">Veterinarians Stamp and </w:t>
      </w:r>
      <w:r w:rsidR="006419F1" w:rsidRPr="00330241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  <w:t>Signature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98"/>
        <w:gridCol w:w="4395"/>
      </w:tblGrid>
      <w:tr w:rsidR="00133EE1" w:rsidRPr="00180A81" w:rsidTr="00670CE6">
        <w:trPr>
          <w:trHeight w:val="350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D2658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Veteriner Hekimin Adı Soyadı, Adres,</w:t>
            </w:r>
            <w:r w:rsidR="006F7790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ep Tel,</w:t>
            </w:r>
            <w:r w:rsidR="006F7790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-posta/</w:t>
            </w:r>
            <w:proofErr w:type="spellStart"/>
            <w:r w:rsidR="003E2461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V</w:t>
            </w:r>
            <w:r w:rsidR="003E4C57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eterinarian</w:t>
            </w:r>
            <w:r w:rsidR="00D26589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’</w:t>
            </w:r>
            <w:r w:rsidR="003E4C57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s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3E4C57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a</w:t>
            </w:r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ddress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/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cell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phon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/ e-mail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6419F1" w:rsidRPr="00180A81" w:rsidRDefault="001A354F" w:rsidP="0096530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4"/>
                  <w:enabled/>
                  <w:calcOnExit w:val="0"/>
                  <w:textInput/>
                </w:ffData>
              </w:fldChar>
            </w:r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965304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 xml:space="preserve">    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8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" w:name="Metin18"/>
            <w:r w:rsidR="002E1DB9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2E1DB9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2E1DB9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2E1DB9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2E1DB9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2E1DB9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1"/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9"/>
                  <w:enabled/>
                  <w:calcOnExit w:val="0"/>
                  <w:textInput/>
                </w:ffData>
              </w:fldChar>
            </w:r>
            <w:bookmarkStart w:id="2" w:name="Metin19"/>
            <w:r w:rsidR="003E4C57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3E4C57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3E4C57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3E4C57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3E4C57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3E4C57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2"/>
          </w:p>
        </w:tc>
      </w:tr>
      <w:tr w:rsidR="00133EE1" w:rsidRPr="00180A81" w:rsidTr="00670CE6">
        <w:trPr>
          <w:trHeight w:val="350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ahibinin Adı, Soyadı</w:t>
            </w:r>
            <w:r w:rsidR="003E246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proofErr w:type="spellStart"/>
            <w:r w:rsidR="00670CE6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name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surnam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of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owner</w:t>
            </w:r>
            <w:proofErr w:type="spellEnd"/>
          </w:p>
        </w:tc>
        <w:tc>
          <w:tcPr>
            <w:tcW w:w="4395" w:type="dxa"/>
            <w:shd w:val="clear" w:color="auto" w:fill="auto"/>
            <w:vAlign w:val="center"/>
          </w:tcPr>
          <w:p w:rsidR="006419F1" w:rsidRPr="00180A81" w:rsidRDefault="001A354F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4"/>
                  <w:enabled/>
                  <w:calcOnExit w:val="0"/>
                  <w:textInput/>
                </w:ffData>
              </w:fldChar>
            </w:r>
            <w:bookmarkStart w:id="3" w:name="Metin4"/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3"/>
          </w:p>
        </w:tc>
      </w:tr>
      <w:tr w:rsidR="00133EE1" w:rsidRPr="00180A81" w:rsidTr="00670CE6">
        <w:trPr>
          <w:trHeight w:val="393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Köpek / Kedi Adı</w:t>
            </w:r>
            <w:r w:rsidR="003E246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proofErr w:type="spellStart"/>
            <w:r w:rsidR="00670CE6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name of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dog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/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cat</w:t>
            </w:r>
            <w:proofErr w:type="spellEnd"/>
          </w:p>
        </w:tc>
        <w:tc>
          <w:tcPr>
            <w:tcW w:w="4395" w:type="dxa"/>
            <w:shd w:val="clear" w:color="auto" w:fill="auto"/>
            <w:vAlign w:val="center"/>
          </w:tcPr>
          <w:p w:rsidR="006419F1" w:rsidRPr="00180A81" w:rsidRDefault="001A354F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5"/>
                  <w:enabled/>
                  <w:calcOnExit w:val="0"/>
                  <w:textInput/>
                </w:ffData>
              </w:fldChar>
            </w:r>
            <w:bookmarkStart w:id="4" w:name="Metin5"/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4"/>
          </w:p>
        </w:tc>
      </w:tr>
      <w:tr w:rsidR="00133EE1" w:rsidRPr="00180A81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Irkı / </w:t>
            </w:r>
            <w:proofErr w:type="spellStart"/>
            <w:r w:rsidR="00670CE6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70CE6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b</w:t>
            </w:r>
            <w:r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reed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of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animal</w:t>
            </w:r>
            <w:proofErr w:type="spellEnd"/>
          </w:p>
        </w:tc>
        <w:tc>
          <w:tcPr>
            <w:tcW w:w="4395" w:type="dxa"/>
            <w:shd w:val="clear" w:color="auto" w:fill="auto"/>
            <w:vAlign w:val="center"/>
          </w:tcPr>
          <w:p w:rsidR="006419F1" w:rsidRPr="00180A81" w:rsidRDefault="00E514AE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Kedi: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2"/>
                  <w:szCs w:val="22"/>
                  <w:highlight w:val="lightGray"/>
                </w:rPr>
                <w:id w:val="-729075411"/>
                <w:placeholder>
                  <w:docPart w:val="95328FFEED8A42ED9E9C47089247AF87"/>
                </w:placeholder>
                <w:showingPlcHdr/>
                <w:dropDownList>
                  <w:listItem w:displayText="Abyssinian cat" w:value="Abyssinian cat"/>
                  <w:listItem w:displayText="American Bobtail" w:value="American Bobtail"/>
                  <w:listItem w:displayText="American Curl Longhair" w:value="American Curl Longhair"/>
                  <w:listItem w:displayText="American Curl Shorthair" w:value="American Curl Shorthair"/>
                  <w:listItem w:displayText="American Shorthair" w:value="American Shorthair"/>
                  <w:listItem w:displayText="American Wirehair" w:value="American Wirehair"/>
                  <w:listItem w:displayText="Ankara Kedisi / Turkish Angora" w:value="Ankara Kedisi / Turkish Angora"/>
                  <w:listItem w:displayText="Asian Longhair" w:value="Asian Longhair"/>
                  <w:listItem w:displayText="Asian Shorthair" w:value="Asian Shorthair"/>
                  <w:listItem w:displayText="Balinese" w:value="Balinese"/>
                  <w:listItem w:displayText="Bengal" w:value="Bengal"/>
                  <w:listItem w:displayText="Birman (Sacred Birman)" w:value="Birman (Sacred Birman)"/>
                  <w:listItem w:displayText="Bombay" w:value="Bombay"/>
                  <w:listItem w:displayText="British Blue" w:value="British Blue"/>
                  <w:listItem w:displayText="British cat" w:value="British cat"/>
                  <w:listItem w:displayText="Burmese" w:value="Burmese"/>
                  <w:listItem w:displayText="Burmilla" w:value="Burmilla"/>
                  <w:listItem w:displayText="Chartreuse" w:value="Chartreuse"/>
                  <w:listItem w:displayText="Chinchilla" w:value="Chinchilla"/>
                  <w:listItem w:displayText="Colorpoint Shorthair" w:value="Colorpoint Shorthair"/>
                  <w:listItem w:displayText="Cymric" w:value="Cymric"/>
                  <w:listItem w:displayText="Domestic (unspecified)" w:value="Domestic (unspecified)"/>
                  <w:listItem w:displayText="Domestic Longhair" w:value="Domestic Longhair"/>
                  <w:listItem w:displayText="Domestic Mediumhair" w:value="Domestic Mediumhair"/>
                  <w:listItem w:displayText="Domestic Shorthair" w:value="Domestic Shorthair"/>
                  <w:listItem w:displayText="Egyptian Mau" w:value="Egyptian Mau"/>
                  <w:listItem w:displayText="European" w:value="European"/>
                  <w:listItem w:displayText="European Lynx" w:value="European Lynx"/>
                  <w:listItem w:displayText="Exotic Shorthair" w:value="Exotic Shorthair"/>
                  <w:listItem w:displayText="Havana Brown" w:value="Havana Brown"/>
                  <w:listItem w:displayText="Himalayan" w:value="Himalayan"/>
                  <w:listItem w:displayText="Japanese Bobtail" w:value="Japanese Bobtail"/>
                  <w:listItem w:displayText="Javanese (Mandarin)" w:value="Javanese (Mandarin)"/>
                  <w:listItem w:displayText="Korat" w:value="Korat"/>
                  <w:listItem w:displayText="LaPerm" w:value="LaPerm"/>
                  <w:listItem w:displayText="Maine Coon" w:value="Maine Coon"/>
                  <w:listItem w:displayText="Manx" w:value="Manx"/>
                  <w:listItem w:displayText="Munchkin" w:value="Munchkin"/>
                  <w:listItem w:displayText="Norwegian Forest" w:value="Norwegian Forest"/>
                  <w:listItem w:displayText="Ocicat" w:value="Ocicat"/>
                  <w:listItem w:displayText="Oriental" w:value="Oriental"/>
                  <w:listItem w:displayText="Persian" w:value="Persian"/>
                  <w:listItem w:displayText="RagaMuffin" w:value="RagaMuffin"/>
                  <w:listItem w:displayText="Ragdoll" w:value="Ragdoll"/>
                  <w:listItem w:displayText="Rex - Cornish" w:value="Rex - Cornish"/>
                  <w:listItem w:displayText="Rex - Devon" w:value="Rex - Devon"/>
                  <w:listItem w:displayText="Rex - German" w:value="Rex - German"/>
                  <w:listItem w:displayText="Rex (unspecified)" w:value="Rex (unspecified)"/>
                  <w:listItem w:displayText="Russian" w:value="Russian"/>
                  <w:listItem w:displayText="Scottish Fold Longhair" w:value="Scottish Fold Longhair"/>
                  <w:listItem w:displayText="Scottish Fold Shorthair" w:value="Scottish Fold Shorthair"/>
                  <w:listItem w:displayText="Scottish Straight" w:value="Scottish Straight"/>
                  <w:listItem w:displayText="Selkirk Rex" w:value="Selkirk Rex"/>
                  <w:listItem w:displayText="Siamese" w:value="Siamese"/>
                  <w:listItem w:displayText="Siberian" w:value="Siberian"/>
                  <w:listItem w:displayText="Singapura" w:value="Singapura"/>
                  <w:listItem w:displayText="Snowshoe" w:value="Snowshoe"/>
                  <w:listItem w:displayText="Sokoke" w:value="Sokoke"/>
                  <w:listItem w:displayText="Somali cat" w:value="Somali cat"/>
                  <w:listItem w:displayText="South African Blue" w:value="South African Blue"/>
                  <w:listItem w:displayText="Sphynx" w:value="Sphynx"/>
                  <w:listItem w:displayText="Tekir Kedi" w:value="Tekir Kedi"/>
                  <w:listItem w:displayText="Thai cat" w:value="Thai cat"/>
                  <w:listItem w:displayText="Tonkinese" w:value="Tonkinese"/>
                  <w:listItem w:displayText="Tortoiseshell Cat" w:value="Tortoiseshell Cat"/>
                  <w:listItem w:displayText="Tsushima wild cat" w:value="Tsushima wild cat"/>
                  <w:listItem w:displayText="Tuxedo Cat" w:value="Tuxedo Cat"/>
                  <w:listItem w:displayText="Van Kedisi / Turkish Van" w:value="Van Kedisi / Turkish Van"/>
                  <w:listItem w:displayText="Wild cat" w:value="Wild cat"/>
                </w:dropDownList>
              </w:sdtPr>
              <w:sdtEndPr/>
              <w:sdtContent>
                <w:r w:rsidRPr="00180A81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Bir öğe seçin.</w:t>
                </w:r>
              </w:sdtContent>
            </w:sdt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Köpek:</w:t>
            </w:r>
            <w:sdt>
              <w:sdtPr>
                <w:rPr>
                  <w:rFonts w:ascii="Times New Roman" w:hAnsi="Times New Roman" w:cs="Times New Roman"/>
                  <w:i/>
                  <w:iCs/>
                  <w:color w:val="000000" w:themeColor="text1"/>
                  <w:sz w:val="22"/>
                  <w:szCs w:val="22"/>
                  <w:highlight w:val="lightGray"/>
                </w:rPr>
                <w:id w:val="-398512909"/>
                <w:placeholder>
                  <w:docPart w:val="B4036C8BFA724016AF6354B2436B79FB"/>
                </w:placeholder>
                <w:showingPlcHdr/>
                <w:dropDownList>
                  <w:listItem w:displayText="Hound - Small Spanish" w:value="Hound - Small Spanish"/>
                  <w:listItem w:displayText="Sheepdog - Portuguese" w:value="Sheepdog - Portuguese"/>
                  <w:listItem w:displayText="Hound - Schiller" w:value="Hound - Schiller"/>
                  <w:listItem w:displayText="Buhund - Norwegian" w:value="Buhund - Norwegian"/>
                  <w:listItem w:displayText="Samoyed" w:value="Samoyed"/>
                  <w:listItem w:displayText="Cattle Dog - Stumpy Tail" w:value="Cattle Dog - Stumpy Tail"/>
                  <w:listItem w:displayText="Eurasian" w:value="Eurasian"/>
                  <w:listItem w:displayText="Retriever - Flat-coated" w:value="Retriever - Flat-coated"/>
                  <w:listItem w:displayText="Poitevin" w:value="Poitevin"/>
                  <w:listItem w:displayText="Sheepdog - Iceland" w:value="Sheepdog - Iceland"/>
                  <w:listItem w:displayText="Cattle Dog - Australian (blue heeler, red heeler, Queensland cattledog)" w:value="Cattle Dog - Australian (blue heeler, red heeler, Queensland cattledog)"/>
                  <w:listItem w:displayText="Bully Cutha" w:value="Bully Cutha"/>
                  <w:listItem w:displayText="Terrier (unspecified)" w:value="Terrier (unspecified)"/>
                  <w:listItem w:displayText="Terrier - Sealyham" w:value="Terrier - Sealyham"/>
                  <w:listItem w:displayText="Retriever - Labrador" w:value="Retriever - Labrador"/>
                  <w:listItem w:displayText="Chinese Crested Dog - Hairless" w:value="Chinese Crested Dog - Hairless"/>
                  <w:listItem w:displayText="Chin" w:value="Chin"/>
                  <w:listItem w:displayText="Sporting Lucas Terrier" w:value="Sporting Lucas Terrier"/>
                  <w:listItem w:displayText="Cattle dog - Entlebuch" w:value="Cattle dog - Entlebuch"/>
                  <w:listItem w:displayText="Hound - Finnish" w:value="Hound - Finnish"/>
                  <w:listItem w:displayText="Sheepdog (unspecified)" w:value="Sheepdog (unspecified)"/>
                  <w:listItem w:displayText="Terrier - West Highland White" w:value="Terrier - West Highland White"/>
                  <w:listItem w:displayText="Terrier - Bull" w:value="Terrier - Bull"/>
                  <w:listItem w:displayText="Spaniel - French" w:value="Spaniel - French"/>
                  <w:listItem w:displayText="Perdiguero de Burgos" w:value="Perdiguero de Burgos"/>
                  <w:listItem w:displayText="Pointing Dog - French Gascogne type" w:value="Pointing Dog - French Gascogne type"/>
                  <w:listItem w:displayText="South Russian Ovcharka" w:value="South Russian Ovcharka"/>
                  <w:listItem w:displayText="Bullmastiff" w:value="Bullmastiff"/>
                  <w:listItem w:displayText="Aksaray Malaklısı / Aksaray Dog" w:value="Aksaray Malaklısı / Aksaray Dog"/>
                  <w:listItem w:displayText="Chihuahua" w:value="Chihuahua"/>
                  <w:listItem w:displayText="Hound - Hygen" w:value="Hound - Hygen"/>
                  <w:listItem w:displayText="Hound - Hamilton" w:value="Hound - Hamilton"/>
                  <w:listItem w:displayText="Spaniel - King Charles" w:value="Spaniel - King Charles"/>
                  <w:listItem w:displayText="Akita" w:value="Akita"/>
                  <w:listItem w:displayText="Dachsbracke - Swedish" w:value="Dachsbracke - Swedish"/>
                  <w:listItem w:displayText="Schapendoes" w:value="Schapendoes"/>
                  <w:listItem w:displayText="Spitz - American Eskimo Dog" w:value="Spitz - American Eskimo Dog"/>
                  <w:listItem w:displayText="Puli" w:value="Puli"/>
                  <w:listItem w:displayText="Terrier - Bull - American Pit" w:value="Terrier - Bull - American Pit"/>
                  <w:listItem w:displayText="Terrier - Lakeland" w:value="Terrier - Lakeland"/>
                  <w:listItem w:displayText="Corgi - Welsh Cardigan" w:value="Corgi - Welsh Cardigan"/>
                  <w:listItem w:displayText="Partridge Dog - Drentse" w:value="Partridge Dog - Drentse"/>
                  <w:listItem w:displayText="Poodle - Standard" w:value="Poodle - Standard"/>
                  <w:listItem w:displayText="Bloodhound" w:value="Bloodhound"/>
                  <w:listItem w:displayText="Warren Hound - Portuguese Miniature" w:value="Warren Hound - Portuguese Miniature"/>
                  <w:listItem w:displayText="Basset - Artesian Norman" w:value="Basset - Artesian Norman"/>
                  <w:listItem w:displayText="Sheepdog - Long-haired Pyrenean" w:value="Sheepdog - Long-haired Pyrenean"/>
                  <w:listItem w:displayText="Great Pyrenees" w:value="Great Pyrenees"/>
                  <w:listItem w:displayText="Brittany" w:value="Brittany"/>
                  <w:listItem w:displayText="Petit Gascon-Saintongeois" w:value="Petit Gascon-Saintongeois"/>
                  <w:listItem w:displayText="Braque Saint-Germain" w:value="Braque Saint-Germain"/>
                  <w:listItem w:displayText="Terrier - Teddy Roosevelt" w:value="Terrier - Teddy Roosevelt"/>
                  <w:listItem w:displayText="Cattle Dog (unspecified)" w:value="Cattle Dog (unspecified)"/>
                  <w:listItem w:displayText="Retriever (unspecified)" w:value="Retriever (unspecified)"/>
                  <w:listItem w:displayText="Greyhound - Italian" w:value="Greyhound - Italian"/>
                  <w:listItem w:displayText="Whippet, longhair" w:value="Whippet, longhair"/>
                  <w:listItem w:displayText="Perdiguero Navarro" w:value="Perdiguero Navarro"/>
                  <w:listItem w:displayText="Catahoula Leopard Dog" w:value="Catahoula Leopard Dog"/>
                  <w:listItem w:displayText="Pug" w:value="Pug"/>
                  <w:listItem w:displayText="Terrier - Toy Fox" w:value="Terrier - Toy Fox"/>
                  <w:listItem w:displayText="Barbet" w:value="Barbet"/>
                  <w:listItem w:displayText="Shepherd Dog - South Russian" w:value="Shepherd Dog - South Russian"/>
                  <w:listItem w:displayText="Pointing Dog - French Pyrenean type" w:value="Pointing Dog - French Pyrenean type"/>
                  <w:listItem w:displayText="Hound - Transylvanian" w:value="Hound - Transylvanian"/>
                  <w:listItem w:displayText="Sheepdog - Beauce (Beauceron)" w:value="Sheepdog - Beauce (Beauceron)"/>
                  <w:listItem w:displayText="Deutsche Dogge, Great Dane" w:value="Deutsche Dogge, Great Dane"/>
                  <w:listItem w:displayText="Anadolu Çoban Köpeği / Shepherd Dog - Anatolian" w:value="Anadolu Çoban Köpeği / Shepherd Dog - Anatolian"/>
                  <w:listItem w:displayText="Chart Polski" w:value="Chart Polski"/>
                  <w:listItem w:displayText="Corgi - Welsh Pembroke" w:value="Corgi - Welsh Pembroke"/>
                  <w:listItem w:displayText="Collie (unspecified)" w:value="Collie (unspecified)"/>
                  <w:listItem w:displayText="Warren Hound - Portuguese Medium size" w:value="Warren Hound - Portuguese Medium size"/>
                  <w:listItem w:displayText="Elkhound - Norwegian Black" w:value="Elkhound - Norwegian Black"/>
                  <w:listItem w:displayText="Collie - Bearded" w:value="Collie - Bearded"/>
                  <w:listItem w:displayText="Maltese" w:value="Maltese"/>
                  <w:listItem w:displayText="Sheepdog - Old English" w:value="Sheepdog - Old English"/>
                  <w:listItem w:displayText="Mountain Cur" w:value="Mountain Cur"/>
                  <w:listItem w:displayText="Coonhound - Bluetick" w:value="Coonhound - Bluetick"/>
                  <w:listItem w:displayText="Spitz - German Medium size" w:value="Spitz - German Medium size"/>
                  <w:listItem w:displayText="Deutsche Bracke" w:value="Deutsche Bracke"/>
                  <w:listItem w:displayText="Tosa" w:value="Tosa"/>
                  <w:listItem w:displayText="Schnauzer - Giant" w:value="Schnauzer - Giant"/>
                  <w:listItem w:displayText="Coonhound - Black and Tan" w:value="Coonhound - Black and Tan"/>
                  <w:listItem w:displayText="Epagneul Picard" w:value="Epagneul Picard"/>
                  <w:listItem w:displayText="Grand Anglo-Francais" w:value="Grand Anglo-Francais"/>
                  <w:listItem w:displayText="Terrier - Irish Soft-coated Wheaten" w:value="Terrier - Irish Soft-coated Wheaten"/>
                  <w:listItem w:displayText="Bulldog - American" w:value="Bulldog - American"/>
                  <w:listItem w:displayText="Mountain Dog - Pyrenean" w:value="Mountain Dog - Pyrenean"/>
                  <w:listItem w:displayText="Hound - Swiss (unspecified)" w:value="Hound - Swiss (unspecified)"/>
                  <w:listItem w:displayText="Shih Tzu" w:value="Shih Tzu"/>
                  <w:listItem w:displayText="Kuvasz" w:value="Kuvasz"/>
                  <w:listItem w:displayText="Pointing Dog - Italian" w:value="Pointing Dog - Italian"/>
                  <w:listItem w:displayText="Epagneul Pont-Audemer" w:value="Epagneul Pont-Audemer"/>
                  <w:listItem w:displayText="Newfoundland" w:value="Newfoundland"/>
                  <w:listItem w:displayText="Sheepdog - Maremma and Abruzzes" w:value="Sheepdog - Maremma and Abruzzes"/>
                  <w:listItem w:displayText="Patterdale Terrier" w:value="Patterdale Terrier"/>
                  <w:listItem w:displayText="Norbottenspets" w:value="Norbottenspets"/>
                  <w:listItem w:displayText="Entlebucher Mountain Dog" w:value="Entlebucher Mountain Dog"/>
                  <w:listItem w:displayText="Spaniel - Irish Water" w:value="Spaniel - Irish Water"/>
                  <w:listItem w:displayText="Retriever - Golden" w:value="Retriever - Golden"/>
                  <w:listItem w:displayText="Spaniel - Sussex" w:value="Spaniel - Sussex"/>
                  <w:listItem w:displayText="Australian Kelpie" w:value="Australian Kelpie"/>
                  <w:listItem w:displayText="Hound - Polish" w:value="Hound - Polish"/>
                  <w:listItem w:displayText="Petit Bleu de Gascogne" w:value="Petit Bleu de Gascogne"/>
                  <w:listItem w:displayText="Pointer - English Pointer" w:value="Pointer - English Pointer"/>
                  <w:listItem w:displayText="Pointing Dog - Hungarian Wire-haired (Vizsla)" w:value="Pointing Dog - Hungarian Wire-haired (Vizsla)"/>
                  <w:listItem w:displayText="Shepherd Dog - Australian" w:value="Shepherd Dog - Australian"/>
                  <w:listItem w:displayText="Kafkas Çoban Köpeği / Shepherd Dog - Caucasian" w:value="Kafkas Çoban Köpeği / Shepherd Dog - Caucasian"/>
                  <w:listItem w:displayText="Shepherd Dog - White" w:value="Shepherd Dog - White"/>
                  <w:listItem w:displayText="Pumi" w:value="Pumi"/>
                  <w:listItem w:displayText="Pointing Dog - German Short-haired" w:value="Pointing Dog - German Short-haired"/>
                  <w:listItem w:displayText="Pinscher - Miniature" w:value="Pinscher - Miniature"/>
                  <w:listItem w:displayText="Pointing Dog - German Wire-haired" w:value="Pointing Dog - German Wire-haired"/>
                  <w:listItem w:displayText="Poodle - Medium size" w:value="Poodle - Medium size"/>
                  <w:listItem w:displayText="Coonhound - English" w:value="Coonhound - English"/>
                  <w:listItem w:displayText="Aspin" w:value="Aspin"/>
                  <w:listItem w:displayText="Hound - Basset" w:value="Hound - Basset"/>
                  <w:listItem w:displayText="Egzotik Bully" w:value="Egzotik Bully"/>
                  <w:listItem w:displayText="Billy" w:value="Billy"/>
                  <w:listItem w:displayText="Terrier - Bull - Miniature" w:value="Terrier - Bull - Miniature"/>
                  <w:listItem w:displayText="Partridge Dog - Old Danish" w:value="Partridge Dog - Old Danish"/>
                  <w:listItem w:displayText="Spaniel - Springer English" w:value="Spaniel - Springer English"/>
                  <w:listItem w:displayText="Kangal " w:value="Kangal "/>
                  <w:listItem w:displayText="Dachshund - Miniature" w:value="Dachshund - Miniature"/>
                  <w:listItem w:displayText="Canadian Eskimo Dog" w:value="Canadian Eskimo Dog"/>
                  <w:listItem w:displayText="Hound - Large Spanish" w:value="Hound - Large Spanish"/>
                  <w:listItem w:displayText="American Pit Bull Terrier" w:value="American Pit Bull Terrier"/>
                  <w:listItem w:displayText="Ariegeois" w:value="Ariegeois"/>
                  <w:listItem w:displayText="Spaniel - Springer (unspecified)" w:value="Spaniel - Springer (unspecified)"/>
                  <w:listItem w:displayText="Spitz - German Giant" w:value="Spitz - German Giant"/>
                  <w:listItem w:displayText="Bolognese" w:value="Bolognese"/>
                  <w:listItem w:displayText="Alaskan Malamute" w:value="Alaskan Malamute"/>
                  <w:listItem w:displayText="Sarplaninac" w:value="Sarplaninac"/>
                  <w:listItem w:displayText="Pit Bull" w:value="Pit Bull"/>
                  <w:listItem w:displayText="Stephen's Stock Cur" w:value="Stephen's Stock Cur"/>
                  <w:listItem w:displayText="Whippet" w:value="Whippet"/>
                  <w:listItem w:displayText="Black Mouth Cur" w:value="Black Mouth Cur"/>
                  <w:listItem w:displayText="Terrier - Bull - Staffordshire" w:value="Terrier - Bull - Staffordshire"/>
                  <w:listItem w:displayText="Spaniel - Tibetan" w:value="Spaniel - Tibetan"/>
                  <w:listItem w:displayText="Pekingese" w:value="Pekingese"/>
                  <w:listItem w:displayText="Chinese Crested Dog (unspecified)" w:value="Chinese Crested Dog (unspecified)"/>
                  <w:listItem w:displayText="Dachsbracke - Westphalian" w:value="Dachsbracke - Westphalian"/>
                  <w:listItem w:displayText="Finnish Lapphund" w:value="Finnish Lapphund"/>
                  <w:listItem w:displayText="Dogue de Bordeaux" w:value="Dogue de Bordeaux"/>
                  <w:listItem w:displayText="Krasky Ovcar" w:value="Krasky Ovcar"/>
                  <w:listItem w:displayText="Carolina Dog" w:value="Carolina Dog"/>
                  <w:listItem w:displayText="Basset - Griffon Vendeen Small" w:value="Basset - Griffon Vendeen Small"/>
                  <w:listItem w:displayText="Greenland dog" w:value="Greenland dog"/>
                  <w:listItem w:displayText="Basset - Griffon Vendeen (unspecified)" w:value="Basset - Griffon Vendeen (unspecified)"/>
                  <w:listItem w:displayText="Shepherd Dog - Central Asian" w:value="Shepherd Dog - Central Asian"/>
                  <w:listItem w:displayText="Black Forest Hound" w:value="Black Forest Hound"/>
                  <w:listItem w:displayText="American Akita" w:value="American Akita"/>
                  <w:listItem w:displayText="Gull Terrier" w:value="Gull Terrier"/>
                  <w:listItem w:displayText="Bulldog" w:value="Bulldog"/>
                  <w:listItem w:displayText="Setter - Irish Red and White" w:value="Setter - Irish Red and White"/>
                  <w:listItem w:displayText="Spaniel - Cocker American" w:value="Spaniel - Cocker American"/>
                  <w:listItem w:displayText="Setter (unspecified)" w:value="Setter (unspecified)"/>
                  <w:listItem w:displayText="Spaniel - Clumber" w:value="Spaniel - Clumber"/>
                  <w:listItem w:displayText="Terrier - Silky" w:value="Terrier - Silky"/>
                  <w:listItem w:displayText="Retriever - Curly-coated" w:value="Retriever - Curly-coated"/>
                  <w:listItem w:displayText="Mastiff - Alentejo" w:value="Mastiff - Alentejo"/>
                  <w:listItem w:displayText="Hound - Swiss - (Lucerne Hound (Luzerner Laufhund), Schwyz Hound (Schweizer Laufhund), Bernese Hound, Jura Hound)" w:value="Hound - Swiss - (Lucerne Hound (Luzerner Laufhund), Schwyz Hound (Schweizer Laufhund), Bernese Hound, Jura Hound)"/>
                  <w:listItem w:displayText="Ridgeback - Rhodesian" w:value="Ridgeback - Rhodesian"/>
                  <w:listItem w:displayText="Pointer (unspecified)" w:value="Pointer (unspecified)"/>
                  <w:listItem w:displayText="Poodle (unspecified)" w:value="Poodle (unspecified)"/>
                  <w:listItem w:displayText="Setter - Gordon" w:value="Setter - Gordon"/>
                  <w:listItem w:displayText="Hound - Estonian" w:value="Hound - Estonian"/>
                  <w:listItem w:displayText="Bichon Frise" w:value="Bichon Frise"/>
                  <w:listItem w:displayText="Sloughi" w:value="Sloughi"/>
                  <w:listItem w:displayText="Basenji" w:value="Basenji"/>
                  <w:listItem w:displayText="Dachshund - Standard Long-haired" w:value="Dachshund - Standard Long-haired"/>
                  <w:listItem w:displayText="Warren Hound - Portuguese (unspecified)" w:value="Warren Hound - Portuguese (unspecified)"/>
                  <w:listItem w:displayText="Hound - Italian Short-haired" w:value="Hound - Italian Short-haired"/>
                  <w:listItem w:displayText="Greyhound - Kazakh" w:value="Greyhound - Kazakh"/>
                  <w:listItem w:displayText="Azawakh" w:value="Azawakh"/>
                  <w:listItem w:displayText="Munsterlander - Large" w:value="Munsterlander - Large"/>
                  <w:listItem w:displayText="Griffon - Fawn Brittany" w:value="Griffon - Fawn Brittany"/>
                  <w:listItem w:displayText="Komondor" w:value="Komondor"/>
                  <w:listItem w:displayText="Poodle - Miniature" w:value="Poodle - Miniature"/>
                  <w:listItem w:displayText="Foxhound - English" w:value="Foxhound - English"/>
                  <w:listItem w:displayText="Shepherd Dog - Belgian Malinois" w:value="Shepherd Dog - Belgian Malinois"/>
                  <w:listItem w:displayText="Mastiff - Pyrenean" w:value="Mastiff - Pyrenean"/>
                  <w:listItem w:displayText="Japanese Chin (Spaniel)" w:value="Japanese Chin (Spaniel)"/>
                  <w:listItem w:displayText="Grand Griffon Vendeen" w:value="Grand Griffon Vendeen"/>
                  <w:listItem w:displayText="Warren Hound - Portuguese Large" w:value="Warren Hound - Portuguese Large"/>
                  <w:listItem w:displayText="Ainu" w:value="Ainu"/>
                  <w:listItem w:displayText="Siberian Husky" w:value="Siberian Husky"/>
                  <w:listItem w:displayText="Corso Dog" w:value="Corso Dog"/>
                  <w:listItem w:displayText="Elkhound (unspecified)" w:value="Elkhound (unspecified)"/>
                  <w:listItem w:displayText="Spaniel - Cocker English" w:value="Spaniel - Cocker English"/>
                  <w:listItem w:displayText="Dalmatian" w:value="Dalmatian"/>
                  <w:listItem w:displayText="Chien Francais Blanc et Noir" w:value="Chien Francais Blanc et Noir"/>
                  <w:listItem w:displayText="Spaniel - Field" w:value="Spaniel - Field"/>
                  <w:listItem w:displayText="Hound - Italian Coarse-haired" w:value="Hound - Italian Coarse-haired"/>
                  <w:listItem w:displayText="Zerdava" w:value="Zerdava"/>
                  <w:listItem w:displayText="Griffon nivernais" w:value="Griffon nivernais"/>
                  <w:listItem w:displayText="Collie - Rough-haired" w:value="Collie - Rough-haired"/>
                  <w:listItem w:displayText="Pointing Dog - French (unspecified)" w:value="Pointing Dog - French (unspecified)"/>
                  <w:listItem w:displayText="Sheepdog - Pyrenean Smooth-faced" w:value="Sheepdog - Pyrenean Smooth-faced"/>
                  <w:listItem w:displayText="Chien Francais Black et Orange" w:value="Chien Francais Black et Orange"/>
                  <w:listItem w:displayText="Terrier - Kerry Blue" w:value="Terrier - Kerry Blue"/>
                  <w:listItem w:displayText="New Guinea Singing Dog" w:value="New Guinea Singing Dog"/>
                  <w:listItem w:displayText="Terrier - Welsh" w:value="Terrier - Welsh"/>
                  <w:listItem w:displayText="Mountain Dog - Bernese" w:value="Mountain Dog - Bernese"/>
                  <w:listItem w:displayText="Spaniel - Portuguese Water" w:value="Spaniel - Portuguese Water"/>
                  <w:listItem w:displayText="Schnauzer - Miniature" w:value="Schnauzer - Miniature"/>
                  <w:listItem w:displayText="Northern Inuit" w:value="Northern Inuit"/>
                  <w:listItem w:displayText="Poodle - Toy" w:value="Poodle - Toy"/>
                  <w:listItem w:displayText="West Siberian Laika" w:value="West Siberian Laika"/>
                  <w:listItem w:displayText="Terrier - English Toy" w:value="Terrier - English Toy"/>
                  <w:listItem w:displayText="Appenzeller Sennenhunde" w:value="Appenzeller Sennenhunde"/>
                  <w:listItem w:displayText="Dachshund - Standard Smooth-haired" w:value="Dachshund - Standard Smooth-haired"/>
                  <w:listItem w:displayText="Vallhund - Swedish" w:value="Vallhund - Swedish"/>
                  <w:listItem w:displayText="Lhasa Apso" w:value="Lhasa Apso"/>
                  <w:listItem w:displayText="Anglo-Francais de Moyen Venerie" w:value="Anglo-Francais de Moyen Venerie"/>
                  <w:listItem w:displayText="Hound - Slovakian (Slovensky Kopov)" w:value="Hound - Slovakian (Slovensky Kopov)"/>
                  <w:listItem w:displayText="Terrier - Black Russian" w:value="Terrier - Black Russian"/>
                  <w:listItem w:displayText="Alaskan Klee Kai" w:value="Alaskan Klee Kai"/>
                  <w:listItem w:displayText="Dogo Argentino" w:value="Dogo Argentino"/>
                  <w:listItem w:displayText="Greyhound - Spanish" w:value="Greyhound - Spanish"/>
                  <w:listItem w:displayText="Shepherd Dog - Belgian Groenendael" w:value="Shepherd Dog - Belgian Groenendael"/>
                  <w:listItem w:displayText="Pointing Dog - German (unspecified)" w:value="Pointing Dog - German (unspecified)"/>
                  <w:listItem w:displayText="Hound - Italian" w:value="Hound - Italian"/>
                  <w:listItem w:displayText="East Siberian Laika" w:value="East Siberian Laika"/>
                  <w:listItem w:displayText="Borzoi" w:value="Borzoi"/>
                  <w:listItem w:displayText="Lapphund - Swedish" w:value="Lapphund - Swedish"/>
                  <w:listItem w:displayText="Harrier" w:value="Harrier"/>
                  <w:listItem w:displayText="Terrier - Australian" w:value="Terrier - Australian"/>
                  <w:listItem w:displayText="Hound - Smâland" w:value="Hound - Smâland"/>
                  <w:listItem w:displayText="Havanese" w:value="Havanese"/>
                  <w:listItem w:displayText="Schnauzer (unspecified)" w:value="Schnauzer (unspecified)"/>
                  <w:listItem w:displayText="Terrier - Dandie Dinmont" w:value="Terrier - Dandie Dinmont"/>
                  <w:listItem w:displayText="Terrier - Irish" w:value="Terrier - Irish"/>
                  <w:listItem w:displayText="Terrier - Scottish" w:value="Terrier - Scottish"/>
                  <w:listItem w:displayText="Shepherd Dog - Belgian (unspecified)" w:value="Shepherd Dog - Belgian (unspecified)"/>
                  <w:listItem w:displayText="Terrier - Fox Smooth" w:value="Terrier - Fox Smooth"/>
                  <w:listItem w:displayText="Terrier - Norfolk" w:value="Terrier - Norfolk"/>
                  <w:listItem w:displayText="Little Lion Dog" w:value="Little Lion Dog"/>
                  <w:listItem w:displayText="Foxhound (unspecified)" w:value="Foxhound (unspecified)"/>
                  <w:listItem w:displayText="Cattle Dog - Azores" w:value="Cattle Dog - Azores"/>
                  <w:listItem w:displayText="Setter - English" w:value="Setter - English"/>
                  <w:listItem w:displayText="Collie - Smooth-haired" w:value="Collie - Smooth-haired"/>
                  <w:listItem w:displayText="Shepherd Dog (unspecified)" w:value="Shepherd Dog (unspecified)"/>
                  <w:listItem w:displayText="Terrier - Glen of Imaal" w:value="Terrier - Glen of Imaal"/>
                  <w:listItem w:displayText="Saluki" w:value="Saluki"/>
                  <w:listItem w:displayText="Chow Chow" w:value="Chow Chow"/>
                  <w:listItem w:displayText="Terrier - Fox Wire" w:value="Terrier - Fox Wire"/>
                  <w:listItem w:displayText="Ridgeback - Thai" w:value="Ridgeback - Thai"/>
                  <w:listItem w:displayText="Coton de Tulear" w:value="Coton de Tulear"/>
                  <w:listItem w:displayText="Hound - Halden" w:value="Hound - Halden"/>
                  <w:listItem w:displayText="Treeing Cur" w:value="Treeing Cur"/>
                  <w:listItem w:displayText="Dachshund - Standard Wire-haired" w:value="Dachshund - Standard Wire-haired"/>
                  <w:listItem w:displayText="Broholmer" w:value="Broholmer"/>
                  <w:listItem w:displayText="Dachsbracke - Alpine" w:value="Dachsbracke - Alpine"/>
                  <w:listItem w:displayText="Türk Tazısı " w:value="Türk Tazısı "/>
                  <w:listItem w:displayText="Corgi (unspecified)" w:value="Corgi (unspecified)"/>
                  <w:listItem w:displayText="Terrier - Skye" w:value="Terrier - Skye"/>
                  <w:listItem w:displayText="Setter - Irish Red" w:value="Setter - Irish Red"/>
                  <w:listItem w:displayText="Pointing Dog - Italian Wire-haired" w:value="Pointing Dog - Italian Wire-haired"/>
                  <w:listItem w:displayText="Berger de Brie (Briard) - Briard" w:value="Berger de Brie (Briard) - Briard"/>
                  <w:listItem w:displayText="Cesky Terrier" w:value="Cesky Terrier"/>
                  <w:listItem w:displayText="Griffon - Belgian" w:value="Griffon - Belgian"/>
                  <w:listItem w:displayText="Boxer (German Boxer)" w:value="Boxer (German Boxer)"/>
                  <w:listItem w:displayText="Rottweiler" w:value="Rottweiler"/>
                  <w:listItem w:displayText="Coonhound (unspecified)" w:value="Coonhound (unspecified)"/>
                  <w:listItem w:displayText="Akbaş / Akbash Dog" w:value="Akbaş / Akbash Dog"/>
                  <w:listItem w:displayText="Foxhound - American" w:value="Foxhound - American"/>
                  <w:listItem w:displayText="Leonberger" w:value="Leonberger"/>
                  <w:listItem w:displayText="Griffon - French Wire-haired Pointing" w:value="Griffon - French Wire-haired Pointing"/>
                  <w:listItem w:displayText="Hound - Bulgarian" w:value="Hound - Bulgarian"/>
                  <w:listItem w:displayText="Spaniel - Boykin" w:value="Spaniel - Boykin"/>
                  <w:listItem w:displayText="Mastiff" w:value="Mastiff"/>
                  <w:listItem w:displayText="Italian Volpino" w:value="Italian Volpino"/>
                  <w:listItem w:displayText="Porcelain" w:value="Porcelain"/>
                  <w:listItem w:displayText="Collie - Border" w:value="Collie - Border"/>
                  <w:listItem w:displayText="Jagdterrier" w:value="Jagdterrier"/>
                  <w:listItem w:displayText="Terrier - Bedlington" w:value="Terrier - Bedlington"/>
                  <w:listItem w:displayText="Terrier - Rat" w:value="Terrier - Rat"/>
                  <w:listItem w:displayText="Terrier - Norwich" w:value="Terrier - Norwich"/>
                  <w:listItem w:displayText="Griffon (unspecified)" w:value="Griffon (unspecified)"/>
                  <w:listItem w:displayText="Terrier - Irish Glen of Imaal" w:value="Terrier - Irish Glen of Imaal"/>
                  <w:listItem w:displayText="Chinese Crested Dog - Powder Puff with veil coat" w:value="Chinese Crested Dog - Powder Puff with veil coat"/>
                  <w:listItem w:displayText="Czechoslovakian Wolfdog" w:value="Czechoslovakian Wolfdog"/>
                  <w:listItem w:displayText="Papillon - Spaniel - Continental Toy (with erect ears or with dropped ears (Phalene))" w:value="Papillon - Spaniel - Continental Toy (with erect ears or with dropped ears (Phalene))"/>
                  <w:listItem w:displayText="Karelian Bear Dog" w:value="Karelian Bear Dog"/>
                  <w:listItem w:displayText="Spaniel - Springer Welsh" w:value="Spaniel - Springer Welsh"/>
                  <w:listItem w:displayText="Basset - Fawn Brittany" w:value="Basset - Fawn Brittany"/>
                  <w:listItem w:displayText="Terrier - Tibetan" w:value="Terrier - Tibetan"/>
                  <w:listItem w:displayText="Pudelpointer" w:value="Pudelpointer"/>
                  <w:listItem w:displayText="Sheepdog - Shetland" w:value="Sheepdog - Shetland"/>
                  <w:listItem w:displayText="Wild Dog" w:value="Wild Dog"/>
                  <w:listItem w:displayText="Portuguese Water Dog" w:value="Portuguese Water Dog"/>
                  <w:listItem w:displayText="Beagle" w:value="Beagle"/>
                  <w:listItem w:displayText="Basset Blue De Gascogne" w:value="Basset Blue De Gascogne"/>
                  <w:listItem w:displayText="Griffon - Brussels" w:value="Griffon - Brussels"/>
                  <w:listItem w:displayText="Jindo" w:value="Jindo"/>
                  <w:listItem w:displayText="Basset - Griffon Vendeen Large" w:value="Basset - Griffon Vendeen Large"/>
                  <w:listItem w:displayText="Schipperke" w:value="Schipperke"/>
                  <w:listItem w:displayText="Shepherd Dog - Bergamasco" w:value="Shepherd Dog - Bergamasco"/>
                  <w:listItem w:displayText="Spitz - Finnish" w:value="Spitz - Finnish"/>
                  <w:listItem w:displayText="Ridgeback (unspecified)" w:value="Ridgeback (unspecified)"/>
                  <w:listItem w:displayText="Russian Salon Dog" w:value="Russian Salon Dog"/>
                  <w:listItem w:displayText="Chinook" w:value="Chinook"/>
                  <w:listItem w:displayText="Dachshund (unspecified)" w:value="Dachshund (unspecified)"/>
                  <w:listItem w:displayText="Irish Wolfhound" w:value="Irish Wolfhound"/>
                  <w:listItem w:displayText="Coolie (German Coolie or Australian Coolie" w:value="Coolie (German Coolie or Australian Coolie"/>
                  <w:listItem w:displayText="Retriever - Chesapeake Bay" w:value="Retriever - Chesapeake Bay"/>
                  <w:listItem w:displayText="Pinscher - German" w:value="Pinscher - German"/>
                  <w:listItem w:displayText="Retriever - Nova Scotia Duck Tolling" w:value="Retriever - Nova Scotia Duck Tolling"/>
                  <w:listItem w:displayText="Kromfohrlander" w:value="Kromfohrlander"/>
                  <w:listItem w:displayText="Coonhound - Redbone" w:value="Coonhound - Redbone"/>
                  <w:listItem w:displayText="Treeing Feist" w:value="Treeing Feist"/>
                  <w:listItem w:displayText="American Hairless Terrier" w:value="American Hairless Terrier"/>
                  <w:listItem w:displayText="Shepherd Dog - German" w:value="Shepherd Dog - German"/>
                  <w:listItem w:displayText="Deerhound - Scottish" w:value="Deerhound - Scottish"/>
                  <w:listItem w:displayText="American Bully" w:value="American Bully"/>
                  <w:listItem w:displayText="Terrier - Boston" w:value="Terrier - Boston"/>
                  <w:listItem w:displayText="Chien D'Artois" w:value="Chien D'Artois"/>
                  <w:listItem w:displayText="Terrier - Manchester" w:value="Terrier - Manchester"/>
                  <w:listItem w:displayText="Atlas Mountain Dog - Aidi" w:value="Atlas Mountain Dog - Aidi"/>
                  <w:listItem w:displayText="Doberman Pinscher" w:value="Doberman Pinscher"/>
                  <w:listItem w:displayText="Leopard Cur" w:value="Leopard Cur"/>
                  <w:listItem w:displayText="Shepherd (unspecified)" w:value="Shepherd (unspecified)"/>
                  <w:listItem w:displayText="Water Dog - Frisian" w:value="Water Dog - Frisian"/>
                  <w:listItem w:displayText="Hound - Pharaoh" w:value="Hound - Pharaoh"/>
                  <w:listItem w:displayText="Mudi" w:value="Mudi"/>
                  <w:listItem w:displayText="Lundehund" w:value="Lundehund"/>
                  <w:listItem w:displayText="Terrier - Airedale" w:value="Terrier - Airedale"/>
                  <w:listItem w:displayText="Saint Bernard Dog" w:value="Saint Bernard Dog"/>
                  <w:listItem w:displayText="Spaniel - King Charles Cavalier" w:value="Spaniel - King Charles Cavalier"/>
                  <w:listItem w:displayText="Greyhound" w:value="Greyhound"/>
                  <w:listItem w:displayText="Hound - Hellenic" w:value="Hound - Hellenic"/>
                  <w:listItem w:displayText="Spitz - Japanese" w:value="Spitz - Japanese"/>
                  <w:listItem w:displayText="Terrier - Yorkshire" w:value="Terrier - Yorkshire"/>
                  <w:listItem w:displayText="Shar Pei" w:value="Shar Pei"/>
                  <w:listItem w:displayText="Tonya Finosu" w:value="Tonya Finosu"/>
                  <w:listItem w:displayText="Shiba Inu" w:value="Shiba Inu"/>
                  <w:listItem w:displayText="Plott" w:value="Plott"/>
                  <w:listItem w:displayText="Warren Hound - Ibizan" w:value="Warren Hound - Ibizan"/>
                  <w:listItem w:displayText="Shepherd Dog - Belgian Laekenois" w:value="Shepherd Dog - Belgian Laekenois"/>
                  <w:listItem w:displayText="Lancashire Heeler" w:value="Lancashire Heeler"/>
                  <w:listItem w:displayText="Terrier - Russkiy Toy" w:value="Terrier - Russkiy Toy"/>
                  <w:listItem w:displayText="Terrier - German Hunting" w:value="Terrier - German Hunting"/>
                  <w:listItem w:displayText="Hound (unspecified)" w:value="Hound (unspecified)"/>
                  <w:listItem w:displayText="American Staffordshire Terrier" w:value="American Staffordshire Terrier"/>
                  <w:listItem w:displayText="Elkhound - Norwegian Grey" w:value="Elkhound - Norwegian Grey"/>
                  <w:listItem w:displayText="Çatalburun" w:value="Çatalburun"/>
                  <w:listItem w:displayText="Hairless Dog - Mexican" w:value="Hairless Dog - Mexican"/>
                  <w:listItem w:displayText="Mastiff - Tibetan" w:value="Mastiff - Tibetan"/>
                  <w:listItem w:displayText="Kooikerhondje" w:value="Kooikerhondje"/>
                  <w:listItem w:displayText="Hound - Afghan" w:value="Hound - Afghan"/>
                  <w:listItem w:displayText="Hound - Hanoverian" w:value="Hound - Hanoverian"/>
                  <w:listItem w:displayText="Spaniel - German" w:value="Spaniel - German"/>
                  <w:listItem w:displayText="Mountain Dog - Serra da Estrela" w:value="Mountain Dog - Serra da Estrela"/>
                  <w:listItem w:displayText="Spitz - German Pomeranian" w:value="Spitz - German Pomeranian"/>
                  <w:listItem w:displayText="Shepherd Dog - Dutch" w:value="Shepherd Dog - Dutch"/>
                  <w:listItem w:displayText="Cattle Dog - Flanders (Bouvier)" w:value="Cattle Dog - Flanders (Bouvier)"/>
                  <w:listItem w:displayText="Bosnian Broken - Haired Hound - Called Barak" w:value="Bosnian Broken - Haired Hound - Called Barak"/>
                  <w:listItem w:displayText="Hound - Great Anglo-French (White and Orange)" w:value="Hound - Great Anglo-French (White and Orange)"/>
                  <w:listItem w:displayText="Terrier - Jack Russell" w:value="Terrier - Jack Russell"/>
                  <w:listItem w:displayText="Pointing Dog - Portuguese" w:value="Pointing Dog - Portuguese"/>
                  <w:listItem w:displayText="Pointing Dog - Hungarian Short-haired (Vizsla)" w:value="Pointing Dog - Hungarian Short-haired (Vizsla)"/>
                  <w:listItem w:displayText="Chien Francais Tricolore" w:value="Chien Francais Tricolore"/>
                  <w:listItem w:displayText="Affenpinscher" w:value="Affenpinscher"/>
                  <w:listItem w:displayText="Pomeranian Boo" w:value="Pomeranian Boo"/>
                  <w:listItem w:displayText="Slovac Cuvac" w:value="Slovac Cuvac"/>
                  <w:listItem w:displayText="Hound - Welsh" w:value="Hound - Welsh"/>
                  <w:listItem w:displayText="Braque du Bourbonnais" w:value="Braque du Bourbonnais"/>
                  <w:listItem w:displayText="Fila Brasileiro" w:value="Fila Brasileiro"/>
                  <w:listItem w:displayText="Pointing Dog - Frisian" w:value="Pointing Dog - Frisian"/>
                  <w:listItem w:displayText="Hovawart" w:value="Hovawart"/>
                  <w:listItem w:displayText="Otterhound" w:value="Otterhound"/>
                  <w:listItem w:displayText="Coonhound - Treeing Walker" w:value="Coonhound - Treeing Walker"/>
                  <w:listItem w:displayText="Perro de Presa Canario" w:value="Perro de Presa Canario"/>
                  <w:listItem w:displayText="Russo-European Laika" w:value="Russo-European Laika"/>
                  <w:listItem w:displayText="Greater Swiss Mountain Dog" w:value="Greater Swiss Mountain Dog"/>
                  <w:listItem w:displayText="Pointer - German Longhaired" w:value="Pointer - German Longhaired"/>
                  <w:listItem w:displayText="Coonhound - Redtick" w:value="Coonhound - Redtick"/>
                  <w:listItem w:displayText="Munsterlander - Small" w:value="Munsterlander - Small"/>
                  <w:listItem w:displayText="Braque D'Auvergne" w:value="Braque D'Auvergne"/>
                  <w:listItem w:displayText="Spitz (unspecified)" w:value="Spitz (unspecified)"/>
                  <w:listItem w:displayText="Canaan Dog" w:value="Canaan Dog"/>
                  <w:listItem w:displayText="Hound - Norwegian (Elk Hound)" w:value="Hound - Norwegian (Elk Hound)"/>
                  <w:listItem w:displayText="Water Dog - Romagna" w:value="Water Dog - Romagna"/>
                  <w:listItem w:displayText="Hound - Bavarian Mountain" w:value="Hound - Bavarian Mountain"/>
                  <w:listItem w:displayText="Maltipoo" w:value="Maltipoo"/>
                  <w:listItem w:displayText="Terrier - Fox (unspecified)" w:value="Terrier - Fox (unspecified)"/>
                  <w:listItem w:displayText="Spitz - Dutch (Keeshond)" w:value="Spitz - Dutch (Keeshond)"/>
                  <w:listItem w:displayText="Cattle Dog - Portuguese" w:value="Cattle Dog - Portuguese"/>
                  <w:listItem w:displayText="Berger Picard or Sheepdog - Picardy" w:value="Berger Picard or Sheepdog - Picardy"/>
                  <w:listItem w:displayText="Treeing Tennessee Brindle" w:value="Treeing Tennessee Brindle"/>
                  <w:listItem w:displayText="Spaniel - American Water" w:value="Spaniel - American Water"/>
                  <w:listItem w:displayText="Sheepdog - Polish Lowland" w:value="Sheepdog - Polish Lowland"/>
                  <w:listItem w:displayText="Landseer (Continental-European type)" w:value="Landseer (Continental-European type)"/>
                  <w:listItem w:displayText="Kai Ken" w:value="Kai Ken"/>
                  <w:listItem w:displayText="Lowchen" w:value="Lowchen"/>
                  <w:listItem w:displayText="Terrier - Cairn" w:value="Terrier - Cairn"/>
                  <w:listItem w:displayText="Shepherd Dog - Belgian Tervueren" w:value="Shepherd Dog - Belgian Tervueren"/>
                  <w:listItem w:displayText="Terrier - Border" w:value="Terrier - Border"/>
                  <w:listItem w:displayText="Elkhound - Swedish" w:value="Elkhound - Swedish"/>
                  <w:listItem w:displayText="Spaniel (unspecified)" w:value="Spaniel (unspecified)"/>
                  <w:listItem w:displayText="Weimaraner" w:value="Weimaraner"/>
                  <w:listItem w:displayText="Epagneul Blue de Picardie" w:value="Epagneul Blue de Picardie"/>
                  <w:listItem w:displayText="Bolonka" w:value="Bolonka"/>
                  <w:listItem w:displayText="Coonhound - American English" w:value="Coonhound - American English"/>
                  <w:listItem w:displayText="Hound - Sicilian - Cirneco dell’Etna" w:value="Hound - Sicilian - Cirneco dell’Etna"/>
                  <w:listItem w:displayText="Peruvian Inca Orchid" w:value="Peruvian Inca Orchid"/>
                  <w:listItem w:displayText="Mastiff - Neapolitan" w:value="Mastiff - Neapolitan"/>
                  <w:listItem w:displayText="Bulldog - French" w:value="Bulldog - French"/>
                  <w:listItem w:displayText="Anglo-Francais de Petit Venerie" w:value="Anglo-Francais de Petit Venerie"/>
                </w:dropDownList>
              </w:sdtPr>
              <w:sdtEndPr/>
              <w:sdtContent>
                <w:r w:rsidRPr="00180A81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Bir öğe seçin.</w:t>
                </w:r>
              </w:sdtContent>
            </w:sdt>
          </w:p>
          <w:p w:rsidR="00C749A7" w:rsidRPr="00180A81" w:rsidRDefault="00C749A7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iğer/</w:t>
            </w:r>
            <w:proofErr w:type="spellStart"/>
            <w:r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other</w:t>
            </w:r>
            <w:proofErr w:type="spellEnd"/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*:</w:t>
            </w:r>
            <w:r w:rsidR="001A354F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21"/>
                  <w:enabled/>
                  <w:calcOnExit w:val="0"/>
                  <w:textInput/>
                </w:ffData>
              </w:fldChar>
            </w:r>
            <w:bookmarkStart w:id="5" w:name="Metin21"/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="001A354F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="001A354F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 </w:t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 </w:t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 </w:t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 </w:t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 </w:t>
            </w:r>
            <w:r w:rsidR="001A354F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5"/>
          </w:p>
        </w:tc>
      </w:tr>
      <w:tr w:rsidR="00133EE1" w:rsidRPr="00180A81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oğum Tarihi / </w:t>
            </w:r>
            <w:proofErr w:type="spellStart"/>
            <w:r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proofErr w:type="spellEnd"/>
            <w:r w:rsidR="00C749A7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dat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of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birth</w:t>
            </w:r>
            <w:proofErr w:type="spellEnd"/>
          </w:p>
        </w:tc>
        <w:sdt>
          <w:sdtPr>
            <w:rPr>
              <w:rFonts w:ascii="Times New Roman" w:hAnsi="Times New Roman" w:cs="Times New Roman"/>
              <w:color w:val="000000" w:themeColor="text1"/>
              <w:sz w:val="22"/>
              <w:szCs w:val="22"/>
            </w:rPr>
            <w:id w:val="1989675355"/>
            <w:placeholder>
              <w:docPart w:val="259FC0F8AC4448ABACD22194AFE613EC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395" w:type="dxa"/>
                <w:shd w:val="clear" w:color="auto" w:fill="auto"/>
                <w:vAlign w:val="center"/>
              </w:tcPr>
              <w:p w:rsidR="006419F1" w:rsidRPr="00180A81" w:rsidRDefault="00A36A63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color w:val="000000" w:themeColor="text1"/>
                    <w:sz w:val="22"/>
                    <w:szCs w:val="22"/>
                  </w:rPr>
                </w:pPr>
                <w:r w:rsidRPr="00180A81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Tarih girmek için tıklayın veya dokunun.</w:t>
                </w:r>
              </w:p>
            </w:tc>
          </w:sdtContent>
        </w:sdt>
      </w:tr>
      <w:tr w:rsidR="00133EE1" w:rsidRPr="00180A81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Cinsiyeti / </w:t>
            </w:r>
            <w:proofErr w:type="spellStart"/>
            <w:r w:rsidR="00670CE6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proofErr w:type="spellEnd"/>
            <w:r w:rsidR="00C749A7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gender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of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animal</w:t>
            </w:r>
            <w:proofErr w:type="spellEnd"/>
          </w:p>
        </w:tc>
        <w:tc>
          <w:tcPr>
            <w:tcW w:w="4395" w:type="dxa"/>
            <w:shd w:val="clear" w:color="auto" w:fill="auto"/>
            <w:vAlign w:val="center"/>
          </w:tcPr>
          <w:p w:rsidR="006419F1" w:rsidRPr="00180A81" w:rsidRDefault="00827CD1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2"/>
                  <w:szCs w:val="22"/>
                  <w:highlight w:val="lightGray"/>
                </w:rPr>
                <w:id w:val="1979029990"/>
                <w:placeholder>
                  <w:docPart w:val="81C34AE19169456D8108D0FF487EB457"/>
                </w:placeholder>
                <w:showingPlcHdr/>
                <w:dropDownList>
                  <w:listItem w:value="Seçiniz"/>
                  <w:listItem w:displayText="Erkek/Male" w:value="Erkek/Male"/>
                  <w:listItem w:displayText="Dişi/Female" w:value="Dişi/Female"/>
                </w:dropDownList>
              </w:sdtPr>
              <w:sdtEndPr/>
              <w:sdtContent>
                <w:r w:rsidR="003B2595" w:rsidRPr="00180A81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Bir öğe seçin.</w:t>
                </w:r>
              </w:sdtContent>
            </w:sdt>
          </w:p>
        </w:tc>
      </w:tr>
      <w:tr w:rsidR="00133EE1" w:rsidRPr="00180A81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enk / </w:t>
            </w:r>
            <w:proofErr w:type="spellStart"/>
            <w:r w:rsidR="00670CE6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colour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of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animal</w:t>
            </w:r>
            <w:proofErr w:type="spellEnd"/>
          </w:p>
        </w:tc>
        <w:tc>
          <w:tcPr>
            <w:tcW w:w="4395" w:type="dxa"/>
            <w:shd w:val="clear" w:color="auto" w:fill="auto"/>
            <w:vAlign w:val="center"/>
          </w:tcPr>
          <w:p w:rsidR="006419F1" w:rsidRPr="00180A81" w:rsidRDefault="00827CD1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2"/>
                  <w:szCs w:val="22"/>
                  <w:highlight w:val="lightGray"/>
                </w:rPr>
                <w:id w:val="513044284"/>
                <w:placeholder>
                  <w:docPart w:val="E675A709EBE54ABF962C6F2B7F9BD6EE"/>
                </w:placeholder>
                <w:showingPlcHdr/>
                <w:dropDownList>
                  <w:listItem w:value="Bir öğe seçmek için tıklayın."/>
                  <w:listItem w:displayText="Beyaz/White" w:value="Beyaz/White"/>
                  <w:listItem w:displayText="Boz/Gray" w:value="Boz/Gray"/>
                  <w:listItem w:displayText="Gri/Grey" w:value="Gri/Grey"/>
                  <w:listItem w:displayText="Kahverengi/Brown" w:value="Kahverengi/Brown"/>
                  <w:listItem w:displayText="Kül/Ash" w:value="Kül/Ash"/>
                  <w:listItem w:displayText="Sarı/Yellow" w:value="Sarı/Yellow"/>
                  <w:listItem w:displayText="Siyah/Black" w:value="Siyah/Black"/>
                  <w:listItem w:displayText="Turuncu/Orange" w:value="Turuncu/Orange"/>
                  <w:listItem w:displayText="Diğer/Other" w:value="Diğer/Other"/>
                </w:dropDownList>
              </w:sdtPr>
              <w:sdtEndPr/>
              <w:sdtContent>
                <w:r w:rsidR="003B2595" w:rsidRPr="00180A81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Bir öğe seçin.</w:t>
                </w:r>
              </w:sdtContent>
            </w:sdt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C749A7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iğer/ </w:t>
            </w:r>
            <w:proofErr w:type="spellStart"/>
            <w:r w:rsidR="00420FD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o</w:t>
            </w:r>
            <w:r w:rsidR="00A36A63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r</w:t>
            </w:r>
            <w:proofErr w:type="spellEnd"/>
            <w:r w:rsidR="00A36A63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:</w:t>
            </w:r>
            <w:r w:rsidR="001A354F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20"/>
                  <w:enabled/>
                  <w:calcOnExit w:val="0"/>
                  <w:textInput/>
                </w:ffData>
              </w:fldChar>
            </w:r>
            <w:bookmarkStart w:id="6" w:name="Metin20"/>
            <w:r w:rsidR="00A36A63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="001A354F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="001A354F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A36A63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A36A63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A36A63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A36A63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A36A63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1A354F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6"/>
          </w:p>
        </w:tc>
      </w:tr>
      <w:tr w:rsidR="00133EE1" w:rsidRPr="00180A81" w:rsidTr="00670CE6">
        <w:trPr>
          <w:trHeight w:val="434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Çip Numarası </w:t>
            </w:r>
            <w:r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/ </w:t>
            </w:r>
            <w:proofErr w:type="spellStart"/>
            <w:r w:rsidR="00670CE6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proofErr w:type="spellEnd"/>
            <w:r w:rsidR="00C749A7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chip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number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of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animal</w:t>
            </w:r>
            <w:proofErr w:type="spellEnd"/>
          </w:p>
        </w:tc>
        <w:tc>
          <w:tcPr>
            <w:tcW w:w="4395" w:type="dxa"/>
            <w:shd w:val="clear" w:color="auto" w:fill="auto"/>
            <w:vAlign w:val="center"/>
          </w:tcPr>
          <w:p w:rsidR="006419F1" w:rsidRPr="00180A81" w:rsidRDefault="001A354F" w:rsidP="006419F1">
            <w:pPr>
              <w:pStyle w:val="Stil1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9"/>
                  <w:enabled/>
                  <w:calcOnExit w:val="0"/>
                  <w:textInput/>
                </w:ffData>
              </w:fldChar>
            </w:r>
            <w:bookmarkStart w:id="7" w:name="Metin9"/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7"/>
          </w:p>
        </w:tc>
      </w:tr>
      <w:tr w:rsidR="00133EE1" w:rsidRPr="00180A81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Son Aşılama Tarihi /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last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vaccination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date</w:t>
            </w:r>
            <w:proofErr w:type="spellEnd"/>
          </w:p>
        </w:tc>
        <w:sdt>
          <w:sdtPr>
            <w:rPr>
              <w:rFonts w:ascii="Times New Roman" w:hAnsi="Times New Roman" w:cs="Times New Roman"/>
              <w:color w:val="000000" w:themeColor="text1"/>
              <w:sz w:val="22"/>
              <w:szCs w:val="22"/>
              <w:highlight w:val="lightGray"/>
            </w:rPr>
            <w:id w:val="401112831"/>
            <w:placeholder>
              <w:docPart w:val="B518C521B3A74F638976EA80F0CCBAA7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395" w:type="dxa"/>
                <w:shd w:val="clear" w:color="auto" w:fill="auto"/>
                <w:vAlign w:val="center"/>
              </w:tcPr>
              <w:p w:rsidR="006419F1" w:rsidRPr="00180A81" w:rsidRDefault="006419F1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color w:val="000000" w:themeColor="text1"/>
                    <w:sz w:val="22"/>
                    <w:szCs w:val="22"/>
                    <w:highlight w:val="lightGray"/>
                  </w:rPr>
                </w:pPr>
                <w:r w:rsidRPr="00180A81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Tarih girmek için tıklayın veya dokunun.</w:t>
                </w:r>
              </w:p>
            </w:tc>
          </w:sdtContent>
        </w:sdt>
      </w:tr>
      <w:tr w:rsidR="00133EE1" w:rsidRPr="00180A81" w:rsidTr="00670CE6">
        <w:trPr>
          <w:trHeight w:val="440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3E2461">
            <w:pPr>
              <w:pStyle w:val="HTMLncedenBiimlendirilmi"/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şı Adı, Seri No, S</w:t>
            </w:r>
            <w:r w:rsidR="00670CE6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on kullanma tarihi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/ </w:t>
            </w:r>
            <w:r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Name,</w:t>
            </w:r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serial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number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expiration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dat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of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vaccine</w:t>
            </w:r>
            <w:proofErr w:type="spellEnd"/>
          </w:p>
        </w:tc>
        <w:tc>
          <w:tcPr>
            <w:tcW w:w="4395" w:type="dxa"/>
            <w:shd w:val="clear" w:color="auto" w:fill="auto"/>
            <w:vAlign w:val="center"/>
          </w:tcPr>
          <w:p w:rsidR="006419F1" w:rsidRPr="00180A81" w:rsidRDefault="001A354F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0"/>
                  <w:enabled/>
                  <w:calcOnExit w:val="0"/>
                  <w:textInput/>
                </w:ffData>
              </w:fldChar>
            </w:r>
            <w:bookmarkStart w:id="8" w:name="Metin10"/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8"/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1"/>
                  <w:enabled/>
                  <w:calcOnExit w:val="0"/>
                  <w:textInput/>
                </w:ffData>
              </w:fldChar>
            </w:r>
            <w:bookmarkStart w:id="9" w:name="Metin11"/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9"/>
            <w:r w:rsidR="009C5893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2"/>
                  <w:szCs w:val="22"/>
                  <w:highlight w:val="lightGray"/>
                </w:rPr>
                <w:id w:val="1117489672"/>
                <w:placeholder>
                  <w:docPart w:val="133B2E90CE7B4524B40856998CC56119"/>
                </w:placeholder>
                <w:showingPlcHdr/>
                <w:date>
                  <w:dateFormat w:val="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i/>
                  <w:iCs/>
                </w:rPr>
              </w:sdtEndPr>
              <w:sdtContent>
                <w:r w:rsidR="006419F1" w:rsidRPr="00180A81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Tarih girmek için tıklayın veya dokunun.</w:t>
                </w:r>
              </w:sdtContent>
            </w:sdt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highlight w:val="lightGray"/>
              </w:rPr>
              <w:t xml:space="preserve"> </w:t>
            </w:r>
          </w:p>
        </w:tc>
      </w:tr>
      <w:tr w:rsidR="00133EE1" w:rsidRPr="00180A81" w:rsidTr="00670CE6">
        <w:trPr>
          <w:trHeight w:val="570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Serumun Alındığı Tarih / </w:t>
            </w:r>
            <w:r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The </w:t>
            </w:r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  <w:lang w:val="en-US"/>
              </w:rPr>
              <w:t>date of sera collection</w:t>
            </w:r>
          </w:p>
        </w:tc>
        <w:sdt>
          <w:sdtPr>
            <w:rPr>
              <w:rFonts w:ascii="Times New Roman" w:hAnsi="Times New Roman" w:cs="Times New Roman"/>
              <w:color w:val="000000" w:themeColor="text1"/>
              <w:sz w:val="22"/>
              <w:szCs w:val="22"/>
            </w:rPr>
            <w:id w:val="681094496"/>
            <w:placeholder>
              <w:docPart w:val="B518C521B3A74F638976EA80F0CCBAA7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395" w:type="dxa"/>
                <w:shd w:val="clear" w:color="auto" w:fill="auto"/>
                <w:vAlign w:val="center"/>
              </w:tcPr>
              <w:p w:rsidR="006419F1" w:rsidRPr="00180A81" w:rsidRDefault="006A0A05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color w:val="000000" w:themeColor="text1"/>
                    <w:sz w:val="22"/>
                    <w:szCs w:val="22"/>
                  </w:rPr>
                </w:pPr>
                <w:r w:rsidRPr="00180A81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Tarih girmek için tıklayın veya dokunun.</w:t>
                </w:r>
              </w:p>
            </w:tc>
          </w:sdtContent>
        </w:sdt>
      </w:tr>
      <w:tr w:rsidR="00133EE1" w:rsidRPr="00180A81" w:rsidTr="00670CE6">
        <w:trPr>
          <w:trHeight w:val="570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aporun Gönderileceği Kişi /Açık Adres/ Telefon</w:t>
            </w:r>
            <w:r w:rsidR="003E246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e-posta/</w:t>
            </w:r>
            <w:proofErr w:type="spellStart"/>
            <w:r w:rsidR="00F16136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Report’s</w:t>
            </w:r>
            <w:proofErr w:type="spellEnd"/>
            <w:r w:rsidR="00F16136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notification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name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surnam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/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address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/ </w:t>
            </w:r>
            <w:proofErr w:type="spellStart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phon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/e-mail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6419F1" w:rsidRPr="00180A81" w:rsidRDefault="001A354F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2"/>
                  <w:enabled/>
                  <w:calcOnExit w:val="0"/>
                  <w:textInput/>
                </w:ffData>
              </w:fldChar>
            </w:r>
            <w:bookmarkStart w:id="10" w:name="Metin12"/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10"/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5"/>
                  <w:enabled/>
                  <w:calcOnExit w:val="0"/>
                  <w:textInput/>
                </w:ffData>
              </w:fldChar>
            </w:r>
            <w:bookmarkStart w:id="11" w:name="Metin15"/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11"/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6"/>
                  <w:enabled/>
                  <w:calcOnExit w:val="0"/>
                  <w:textInput>
                    <w:type w:val="number"/>
                    <w:maxLength w:val="15"/>
                  </w:textInput>
                </w:ffData>
              </w:fldChar>
            </w:r>
            <w:bookmarkStart w:id="12" w:name="Metin16"/>
            <w:r w:rsidR="00670CE6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70CE6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70CE6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70CE6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70CE6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70CE6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12"/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7"/>
                  <w:enabled/>
                  <w:calcOnExit w:val="0"/>
                  <w:textInput/>
                </w:ffData>
              </w:fldChar>
            </w:r>
            <w:bookmarkStart w:id="13" w:name="Metin17"/>
            <w:r w:rsidR="006419F1"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180A81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13"/>
          </w:p>
        </w:tc>
      </w:tr>
      <w:tr w:rsidR="00133EE1" w:rsidRPr="00180A81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:rsidR="006419F1" w:rsidRPr="00180A8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80A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Başvuru tarihi/</w:t>
            </w:r>
            <w:proofErr w:type="spellStart"/>
            <w:r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Date</w:t>
            </w:r>
            <w:proofErr w:type="spellEnd"/>
            <w:r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of </w:t>
            </w:r>
            <w:proofErr w:type="spellStart"/>
            <w:r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proofErr w:type="spellEnd"/>
            <w:r w:rsidR="006F7790"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80A8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application</w:t>
            </w:r>
            <w:proofErr w:type="spellEnd"/>
          </w:p>
        </w:tc>
        <w:sdt>
          <w:sdtPr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  <w:id w:val="764036899"/>
            <w:placeholder>
              <w:docPart w:val="645E1D3DE2C544F48A0BB9E59356263B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>
            <w:rPr>
              <w:highlight w:val="lightGray"/>
            </w:rPr>
          </w:sdtEndPr>
          <w:sdtContent>
            <w:tc>
              <w:tcPr>
                <w:tcW w:w="4395" w:type="dxa"/>
                <w:shd w:val="clear" w:color="auto" w:fill="auto"/>
                <w:vAlign w:val="center"/>
              </w:tcPr>
              <w:p w:rsidR="006419F1" w:rsidRPr="00180A81" w:rsidRDefault="006419F1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</w:rPr>
                </w:pPr>
                <w:r w:rsidRPr="00180A81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Tarih girmek için tıklayın veya dokunun.</w:t>
                </w:r>
              </w:p>
            </w:tc>
          </w:sdtContent>
        </w:sdt>
      </w:tr>
    </w:tbl>
    <w:p w:rsidR="00AA5C11" w:rsidRPr="000A5F9B" w:rsidRDefault="0053327D" w:rsidP="000A5F9B">
      <w:pPr>
        <w:autoSpaceDE w:val="0"/>
        <w:autoSpaceDN w:val="0"/>
        <w:adjustRightInd w:val="0"/>
        <w:spacing w:line="240" w:lineRule="atLeast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0A5F9B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Eki/ </w:t>
      </w:r>
      <w:r w:rsidR="003E2461" w:rsidRPr="000A5F9B">
        <w:rPr>
          <w:rFonts w:ascii="Times New Roman" w:hAnsi="Times New Roman" w:cs="Times New Roman"/>
          <w:bCs/>
          <w:iCs/>
          <w:color w:val="000000" w:themeColor="text1"/>
          <w:sz w:val="20"/>
          <w:szCs w:val="20"/>
          <w:lang w:val="en-US"/>
        </w:rPr>
        <w:t>Attachment</w:t>
      </w:r>
      <w:proofErr w:type="gramStart"/>
      <w:r w:rsidRPr="000A5F9B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US"/>
        </w:rPr>
        <w:t>.:</w:t>
      </w:r>
      <w:proofErr w:type="gramEnd"/>
      <w:r w:rsidRPr="000A5F9B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r w:rsidRPr="000A5F9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anka Dekontu / EFT Belgesi/ </w:t>
      </w:r>
      <w:r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Bank </w:t>
      </w:r>
      <w:proofErr w:type="spellStart"/>
      <w:r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Receipt</w:t>
      </w:r>
      <w:proofErr w:type="spellEnd"/>
      <w:r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/ EFT </w:t>
      </w:r>
      <w:proofErr w:type="spellStart"/>
      <w:r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Document</w:t>
      </w:r>
      <w:proofErr w:type="spellEnd"/>
      <w:r w:rsidR="00AA5C11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.</w:t>
      </w:r>
    </w:p>
    <w:p w:rsidR="0053327D" w:rsidRPr="000A5F9B" w:rsidRDefault="00C749A7" w:rsidP="000A5F9B">
      <w:pPr>
        <w:autoSpaceDE w:val="0"/>
        <w:autoSpaceDN w:val="0"/>
        <w:adjustRightInd w:val="0"/>
        <w:spacing w:line="240" w:lineRule="atLeast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0A5F9B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*</w:t>
      </w:r>
      <w:proofErr w:type="spellStart"/>
      <w:r w:rsidRPr="000A5F9B">
        <w:rPr>
          <w:rFonts w:ascii="Times New Roman" w:hAnsi="Times New Roman" w:cs="Times New Roman"/>
          <w:color w:val="000000" w:themeColor="text1"/>
          <w:sz w:val="20"/>
          <w:szCs w:val="20"/>
        </w:rPr>
        <w:t>Mix</w:t>
      </w:r>
      <w:proofErr w:type="spellEnd"/>
      <w:r w:rsidRPr="000A5F9B">
        <w:rPr>
          <w:rFonts w:ascii="Times New Roman" w:hAnsi="Times New Roman" w:cs="Times New Roman"/>
          <w:color w:val="000000" w:themeColor="text1"/>
          <w:sz w:val="20"/>
          <w:szCs w:val="20"/>
        </w:rPr>
        <w:t>/melez/</w:t>
      </w:r>
      <w:proofErr w:type="spellStart"/>
      <w:r w:rsidRPr="000A5F9B">
        <w:rPr>
          <w:rFonts w:ascii="Times New Roman" w:hAnsi="Times New Roman" w:cs="Times New Roman"/>
          <w:color w:val="000000" w:themeColor="text1"/>
          <w:sz w:val="20"/>
          <w:szCs w:val="20"/>
        </w:rPr>
        <w:t>crossbred</w:t>
      </w:r>
      <w:proofErr w:type="spellEnd"/>
      <w:r w:rsidRPr="000A5F9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ibi ırklar kabul edilmemekte, bu gibi durumlarda ırk, en yakın ırkın melezi şeklinde ifade edilmelidir. </w:t>
      </w:r>
      <w:proofErr w:type="gramStart"/>
      <w:r w:rsidRPr="000A5F9B">
        <w:rPr>
          <w:rFonts w:ascii="Times New Roman" w:hAnsi="Times New Roman" w:cs="Times New Roman"/>
          <w:color w:val="000000" w:themeColor="text1"/>
          <w:sz w:val="20"/>
          <w:szCs w:val="20"/>
        </w:rPr>
        <w:t>Örneğin</w:t>
      </w:r>
      <w:r w:rsidR="006F7790" w:rsidRPr="000A5F9B">
        <w:rPr>
          <w:rFonts w:ascii="Times New Roman" w:hAnsi="Times New Roman" w:cs="Times New Roman"/>
          <w:color w:val="000000" w:themeColor="text1"/>
          <w:sz w:val="20"/>
          <w:szCs w:val="20"/>
        </w:rPr>
        <w:t>: Kangal melezi.</w:t>
      </w:r>
      <w:r w:rsidRPr="000A5F9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proofErr w:type="gram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Breeds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such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as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mixed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/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hybrid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/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crossbred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are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not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accepted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, </w:t>
      </w:r>
      <w:proofErr w:type="spellStart"/>
      <w:r w:rsidR="00AA5C11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so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the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AA5C11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breed</w:t>
      </w:r>
      <w:proofErr w:type="spellEnd"/>
      <w:r w:rsidR="00AA5C11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of </w:t>
      </w:r>
      <w:proofErr w:type="spellStart"/>
      <w:r w:rsidR="00AA5C11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the</w:t>
      </w:r>
      <w:proofErr w:type="spellEnd"/>
      <w:r w:rsidR="00AA5C11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AA5C11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animal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should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be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expressed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as a </w:t>
      </w:r>
      <w:proofErr w:type="spellStart"/>
      <w:r w:rsidR="003D589D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crossbre</w:t>
      </w:r>
      <w:r w:rsidR="00AA5C11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e</w:t>
      </w:r>
      <w:r w:rsidR="003D589D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d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of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the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closest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breed</w:t>
      </w:r>
      <w:proofErr w:type="spellEnd"/>
      <w:r w:rsidR="003D589D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, </w:t>
      </w:r>
      <w:proofErr w:type="spellStart"/>
      <w:r w:rsidR="003D589D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f</w:t>
      </w:r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or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example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: Kangal </w:t>
      </w:r>
      <w:proofErr w:type="spellStart"/>
      <w:r w:rsidR="00AA5C11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crossbreed</w:t>
      </w:r>
      <w:proofErr w:type="spellEnd"/>
      <w:r w:rsidR="006F779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.</w:t>
      </w:r>
    </w:p>
    <w:p w:rsidR="00FC7C0E" w:rsidRPr="000A5F9B" w:rsidRDefault="004A6D9E" w:rsidP="000A5F9B">
      <w:pPr>
        <w:pStyle w:val="TableParagraph"/>
        <w:tabs>
          <w:tab w:val="left" w:pos="3138"/>
        </w:tabs>
        <w:spacing w:line="240" w:lineRule="atLeast"/>
        <w:jc w:val="both"/>
        <w:rPr>
          <w:iCs/>
          <w:color w:val="000000" w:themeColor="text1"/>
          <w:sz w:val="20"/>
          <w:szCs w:val="20"/>
        </w:rPr>
      </w:pPr>
      <w:r w:rsidRPr="000A5F9B">
        <w:rPr>
          <w:bCs/>
          <w:color w:val="000000" w:themeColor="text1"/>
          <w:sz w:val="20"/>
          <w:szCs w:val="20"/>
        </w:rPr>
        <w:t>Not:</w:t>
      </w:r>
      <w:r w:rsidRPr="000A5F9B">
        <w:rPr>
          <w:color w:val="000000" w:themeColor="text1"/>
          <w:sz w:val="20"/>
          <w:szCs w:val="20"/>
        </w:rPr>
        <w:t xml:space="preserve"> Bu formu dolduran kişi </w:t>
      </w:r>
      <w:hyperlink r:id="rId11" w:history="1">
        <w:r w:rsidR="00CA1408" w:rsidRPr="009E0EA8">
          <w:rPr>
            <w:rStyle w:val="Kpr"/>
            <w:b/>
            <w:i/>
            <w:color w:val="auto"/>
            <w:sz w:val="20"/>
            <w:szCs w:val="20"/>
          </w:rPr>
          <w:t>https://vetkontrol.tarimorman.gov.tr/merkez</w:t>
        </w:r>
      </w:hyperlink>
      <w:r w:rsidR="00CA1408" w:rsidRPr="009E0EA8">
        <w:rPr>
          <w:b/>
          <w:i/>
          <w:sz w:val="20"/>
          <w:szCs w:val="20"/>
        </w:rPr>
        <w:t xml:space="preserve"> adresinde yayınlanmış olan</w:t>
      </w:r>
      <w:r w:rsidR="00CA1408" w:rsidRPr="00D331FE">
        <w:rPr>
          <w:color w:val="FF0000"/>
          <w:sz w:val="20"/>
          <w:szCs w:val="20"/>
        </w:rPr>
        <w:t xml:space="preserve"> </w:t>
      </w:r>
      <w:r w:rsidR="00CA1408" w:rsidRPr="00545D97">
        <w:rPr>
          <w:sz w:val="20"/>
          <w:szCs w:val="20"/>
        </w:rPr>
        <w:t>“</w:t>
      </w:r>
      <w:proofErr w:type="spellStart"/>
      <w:r w:rsidR="00180A81" w:rsidRPr="00545D97">
        <w:rPr>
          <w:b/>
          <w:i/>
          <w:sz w:val="20"/>
          <w:szCs w:val="20"/>
        </w:rPr>
        <w:t>VKMAE.F.Pr</w:t>
      </w:r>
      <w:proofErr w:type="spellEnd"/>
      <w:r w:rsidR="00180A81" w:rsidRPr="00545D97">
        <w:rPr>
          <w:b/>
          <w:i/>
          <w:sz w:val="20"/>
          <w:szCs w:val="20"/>
        </w:rPr>
        <w:t>. 14.09 Deney Hizmet Şartları</w:t>
      </w:r>
      <w:r w:rsidR="00CA1408" w:rsidRPr="00545D97">
        <w:rPr>
          <w:b/>
          <w:i/>
          <w:sz w:val="20"/>
          <w:szCs w:val="20"/>
        </w:rPr>
        <w:t>”</w:t>
      </w:r>
      <w:r w:rsidR="00180A81" w:rsidRPr="00545D97">
        <w:rPr>
          <w:b/>
          <w:i/>
          <w:sz w:val="20"/>
          <w:szCs w:val="20"/>
        </w:rPr>
        <w:t xml:space="preserve"> </w:t>
      </w:r>
      <w:r w:rsidRPr="00545D97">
        <w:rPr>
          <w:sz w:val="20"/>
          <w:szCs w:val="20"/>
        </w:rPr>
        <w:t>şartları</w:t>
      </w:r>
      <w:r w:rsidR="00CA1408" w:rsidRPr="00545D97">
        <w:rPr>
          <w:sz w:val="20"/>
          <w:szCs w:val="20"/>
        </w:rPr>
        <w:t>nı</w:t>
      </w:r>
      <w:r w:rsidRPr="00545D97">
        <w:rPr>
          <w:sz w:val="20"/>
          <w:szCs w:val="20"/>
        </w:rPr>
        <w:t xml:space="preserve"> kabul etmiş sayılır.</w:t>
      </w:r>
      <w:r w:rsidRPr="000A5F9B">
        <w:rPr>
          <w:color w:val="000000" w:themeColor="text1"/>
          <w:sz w:val="20"/>
          <w:szCs w:val="20"/>
        </w:rPr>
        <w:t xml:space="preserve"> </w:t>
      </w:r>
      <w:proofErr w:type="gramStart"/>
      <w:r w:rsidRPr="000A5F9B">
        <w:rPr>
          <w:color w:val="000000" w:themeColor="text1"/>
          <w:sz w:val="20"/>
          <w:szCs w:val="20"/>
        </w:rPr>
        <w:t>VKMAE.F</w:t>
      </w:r>
      <w:proofErr w:type="gramEnd"/>
      <w:r w:rsidRPr="000A5F9B">
        <w:rPr>
          <w:color w:val="000000" w:themeColor="text1"/>
          <w:sz w:val="20"/>
          <w:szCs w:val="20"/>
        </w:rPr>
        <w:t>.Pr.</w:t>
      </w:r>
      <w:r w:rsidR="00B2184A">
        <w:rPr>
          <w:color w:val="000000" w:themeColor="text1"/>
          <w:sz w:val="20"/>
          <w:szCs w:val="20"/>
        </w:rPr>
        <w:t>14</w:t>
      </w:r>
      <w:r w:rsidRPr="000A5F9B">
        <w:rPr>
          <w:color w:val="000000" w:themeColor="text1"/>
          <w:sz w:val="20"/>
          <w:szCs w:val="20"/>
        </w:rPr>
        <w:t xml:space="preserve">.09 sözleşme hükmündedir. Numune ile ilgili bildirimler </w:t>
      </w:r>
      <w:r w:rsidR="00D26589" w:rsidRPr="000A5F9B">
        <w:rPr>
          <w:color w:val="000000" w:themeColor="text1"/>
          <w:sz w:val="20"/>
          <w:szCs w:val="20"/>
        </w:rPr>
        <w:t xml:space="preserve">yazılı olarak </w:t>
      </w:r>
      <w:r w:rsidRPr="000A5F9B">
        <w:rPr>
          <w:color w:val="000000" w:themeColor="text1"/>
          <w:sz w:val="20"/>
          <w:szCs w:val="20"/>
        </w:rPr>
        <w:t>veteriner hekimin e-</w:t>
      </w:r>
      <w:r w:rsidR="00670CE6" w:rsidRPr="000A5F9B">
        <w:rPr>
          <w:color w:val="000000" w:themeColor="text1"/>
          <w:sz w:val="20"/>
          <w:szCs w:val="20"/>
        </w:rPr>
        <w:t>posta adresine</w:t>
      </w:r>
      <w:r w:rsidR="00965304" w:rsidRPr="000A5F9B">
        <w:rPr>
          <w:color w:val="000000" w:themeColor="text1"/>
          <w:sz w:val="20"/>
          <w:szCs w:val="20"/>
        </w:rPr>
        <w:t xml:space="preserve"> </w:t>
      </w:r>
      <w:r w:rsidRPr="000A5F9B">
        <w:rPr>
          <w:color w:val="000000" w:themeColor="text1"/>
          <w:sz w:val="20"/>
          <w:szCs w:val="20"/>
        </w:rPr>
        <w:t>ve cep telefonu</w:t>
      </w:r>
      <w:r w:rsidR="00D26589" w:rsidRPr="000A5F9B">
        <w:rPr>
          <w:color w:val="000000" w:themeColor="text1"/>
          <w:sz w:val="20"/>
          <w:szCs w:val="20"/>
        </w:rPr>
        <w:t>na</w:t>
      </w:r>
      <w:r w:rsidRPr="000A5F9B">
        <w:rPr>
          <w:color w:val="000000" w:themeColor="text1"/>
          <w:sz w:val="20"/>
          <w:szCs w:val="20"/>
        </w:rPr>
        <w:t xml:space="preserve"> yapılacaktır. Numune kabul tarihindeki analiz ücreti üzerinden fiyatlandırma yapılacaktır. Güncel fiyat listesine</w:t>
      </w:r>
      <w:r w:rsidR="0053327D" w:rsidRPr="000A5F9B">
        <w:rPr>
          <w:color w:val="000000" w:themeColor="text1"/>
          <w:sz w:val="20"/>
          <w:szCs w:val="20"/>
        </w:rPr>
        <w:t xml:space="preserve"> ve bu forma </w:t>
      </w:r>
      <w:r w:rsidRPr="000A5F9B">
        <w:rPr>
          <w:color w:val="000000" w:themeColor="text1"/>
          <w:sz w:val="20"/>
          <w:szCs w:val="20"/>
        </w:rPr>
        <w:t xml:space="preserve">internet sitemizden </w:t>
      </w:r>
      <w:r w:rsidR="00670CE6" w:rsidRPr="000A5F9B">
        <w:rPr>
          <w:color w:val="000000" w:themeColor="text1"/>
          <w:sz w:val="20"/>
          <w:szCs w:val="20"/>
        </w:rPr>
        <w:t>ulaşabilirsiniz. /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Note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: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The</w:t>
      </w:r>
      <w:proofErr w:type="spellEnd"/>
      <w:r w:rsidR="006F7790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person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,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who</w:t>
      </w:r>
      <w:proofErr w:type="spellEnd"/>
      <w:r w:rsidR="006F7790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fills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up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this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form, is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considered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to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accept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the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conditions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,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stated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on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the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r w:rsidR="00EA3AAD" w:rsidRPr="000A5F9B">
        <w:rPr>
          <w:b/>
          <w:i/>
          <w:iCs/>
          <w:color w:val="000000" w:themeColor="text1"/>
          <w:sz w:val="20"/>
          <w:szCs w:val="20"/>
        </w:rPr>
        <w:t xml:space="preserve">Test </w:t>
      </w:r>
      <w:proofErr w:type="spellStart"/>
      <w:r w:rsidR="00EA3AAD" w:rsidRPr="000A5F9B">
        <w:rPr>
          <w:b/>
          <w:i/>
          <w:iCs/>
          <w:color w:val="000000" w:themeColor="text1"/>
          <w:sz w:val="20"/>
          <w:szCs w:val="20"/>
        </w:rPr>
        <w:t>Terms</w:t>
      </w:r>
      <w:proofErr w:type="spellEnd"/>
      <w:r w:rsidR="00EA3AAD" w:rsidRPr="000A5F9B">
        <w:rPr>
          <w:b/>
          <w:i/>
          <w:iCs/>
          <w:color w:val="000000" w:themeColor="text1"/>
          <w:sz w:val="20"/>
          <w:szCs w:val="20"/>
        </w:rPr>
        <w:t xml:space="preserve"> of Service </w:t>
      </w:r>
      <w:r w:rsidR="0053327D" w:rsidRPr="000A5F9B">
        <w:rPr>
          <w:b/>
          <w:i/>
          <w:iCs/>
          <w:color w:val="000000" w:themeColor="text1"/>
          <w:sz w:val="20"/>
          <w:szCs w:val="20"/>
        </w:rPr>
        <w:t>(VKMAE.F.Pr.</w:t>
      </w:r>
      <w:r w:rsidR="00EA3AAD" w:rsidRPr="000A5F9B">
        <w:rPr>
          <w:b/>
          <w:i/>
          <w:iCs/>
          <w:color w:val="000000" w:themeColor="text1"/>
          <w:sz w:val="20"/>
          <w:szCs w:val="20"/>
        </w:rPr>
        <w:t>14</w:t>
      </w:r>
      <w:r w:rsidR="0053327D" w:rsidRPr="000A5F9B">
        <w:rPr>
          <w:b/>
          <w:i/>
          <w:iCs/>
          <w:color w:val="000000" w:themeColor="text1"/>
          <w:sz w:val="20"/>
          <w:szCs w:val="20"/>
        </w:rPr>
        <w:t>.09</w:t>
      </w:r>
      <w:r w:rsidR="00545D97">
        <w:rPr>
          <w:b/>
          <w:i/>
          <w:iCs/>
          <w:color w:val="000000" w:themeColor="text1"/>
          <w:sz w:val="20"/>
          <w:szCs w:val="20"/>
        </w:rPr>
        <w:t>,</w:t>
      </w:r>
      <w:r w:rsidR="0053327D" w:rsidRPr="000A5F9B">
        <w:rPr>
          <w:b/>
          <w:i/>
          <w:iCs/>
          <w:color w:val="000000" w:themeColor="text1"/>
          <w:sz w:val="20"/>
          <w:szCs w:val="20"/>
        </w:rPr>
        <w:t>)</w:t>
      </w:r>
      <w:r w:rsidR="00545D97">
        <w:rPr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="00545D97">
        <w:rPr>
          <w:b/>
          <w:i/>
          <w:iCs/>
          <w:color w:val="000000" w:themeColor="text1"/>
          <w:sz w:val="20"/>
          <w:szCs w:val="20"/>
        </w:rPr>
        <w:t>published</w:t>
      </w:r>
      <w:proofErr w:type="spellEnd"/>
      <w:r w:rsidR="00545D97">
        <w:rPr>
          <w:b/>
          <w:i/>
          <w:iCs/>
          <w:color w:val="000000" w:themeColor="text1"/>
          <w:sz w:val="20"/>
          <w:szCs w:val="20"/>
        </w:rPr>
        <w:t xml:space="preserve"> at </w:t>
      </w:r>
      <w:hyperlink r:id="rId12" w:history="1">
        <w:r w:rsidR="00545D97" w:rsidRPr="009E0EA8">
          <w:rPr>
            <w:rStyle w:val="Kpr"/>
            <w:b/>
            <w:i/>
            <w:color w:val="auto"/>
            <w:sz w:val="20"/>
            <w:szCs w:val="20"/>
          </w:rPr>
          <w:t>https://vetkontrol.tarimorman.gov.tr/merkez</w:t>
        </w:r>
      </w:hyperlink>
      <w:r w:rsidR="0053327D" w:rsidRPr="009E0EA8">
        <w:rPr>
          <w:b/>
          <w:i/>
          <w:iCs/>
          <w:sz w:val="20"/>
          <w:szCs w:val="20"/>
        </w:rPr>
        <w:t>.</w:t>
      </w:r>
      <w:r w:rsidR="00545D97">
        <w:rPr>
          <w:iCs/>
          <w:color w:val="000000" w:themeColor="text1"/>
          <w:sz w:val="20"/>
          <w:szCs w:val="20"/>
        </w:rPr>
        <w:t xml:space="preserve"> </w:t>
      </w:r>
      <w:r w:rsidR="00EA3AAD" w:rsidRPr="000A5F9B">
        <w:rPr>
          <w:b/>
          <w:i/>
          <w:iCs/>
          <w:color w:val="000000" w:themeColor="text1"/>
          <w:sz w:val="20"/>
          <w:szCs w:val="20"/>
        </w:rPr>
        <w:t xml:space="preserve">Test </w:t>
      </w:r>
      <w:proofErr w:type="spellStart"/>
      <w:r w:rsidR="00EA3AAD" w:rsidRPr="000A5F9B">
        <w:rPr>
          <w:b/>
          <w:i/>
          <w:iCs/>
          <w:color w:val="000000" w:themeColor="text1"/>
          <w:sz w:val="20"/>
          <w:szCs w:val="20"/>
        </w:rPr>
        <w:t>Terms</w:t>
      </w:r>
      <w:proofErr w:type="spellEnd"/>
      <w:r w:rsidR="00EA3AAD" w:rsidRPr="000A5F9B">
        <w:rPr>
          <w:b/>
          <w:i/>
          <w:iCs/>
          <w:color w:val="000000" w:themeColor="text1"/>
          <w:sz w:val="20"/>
          <w:szCs w:val="20"/>
        </w:rPr>
        <w:t xml:space="preserve"> of Service (</w:t>
      </w:r>
      <w:proofErr w:type="gramStart"/>
      <w:r w:rsidR="00EA3AAD" w:rsidRPr="000A5F9B">
        <w:rPr>
          <w:b/>
          <w:i/>
          <w:iCs/>
          <w:color w:val="000000" w:themeColor="text1"/>
          <w:sz w:val="20"/>
          <w:szCs w:val="20"/>
        </w:rPr>
        <w:t>VKMAE.F</w:t>
      </w:r>
      <w:proofErr w:type="gramEnd"/>
      <w:r w:rsidR="00EA3AAD" w:rsidRPr="000A5F9B">
        <w:rPr>
          <w:b/>
          <w:i/>
          <w:iCs/>
          <w:color w:val="000000" w:themeColor="text1"/>
          <w:sz w:val="20"/>
          <w:szCs w:val="20"/>
        </w:rPr>
        <w:t>.Pr.14.09 )</w:t>
      </w:r>
      <w:r w:rsidR="0053327D" w:rsidRPr="000A5F9B">
        <w:rPr>
          <w:iCs/>
          <w:color w:val="000000" w:themeColor="text1"/>
          <w:sz w:val="20"/>
          <w:szCs w:val="20"/>
        </w:rPr>
        <w:t xml:space="preserve">is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regarded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as a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Contract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.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Notifications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related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to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sample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via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r w:rsidR="0053327D" w:rsidRPr="000A5F9B">
        <w:rPr>
          <w:iCs/>
          <w:color w:val="000000" w:themeColor="text1"/>
          <w:sz w:val="20"/>
          <w:szCs w:val="20"/>
        </w:rPr>
        <w:t xml:space="preserve">e-mail in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written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form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and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mobile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phone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of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Veterinarian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.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Price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is set on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the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date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of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sample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acceptance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date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.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You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may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reach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up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to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date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price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list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of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anlyses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and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this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 xml:space="preserve"> form in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our</w:t>
      </w:r>
      <w:proofErr w:type="spellEnd"/>
      <w:r w:rsidR="003D589D" w:rsidRPr="000A5F9B">
        <w:rPr>
          <w:iCs/>
          <w:color w:val="000000" w:themeColor="text1"/>
          <w:sz w:val="20"/>
          <w:szCs w:val="20"/>
        </w:rPr>
        <w:t xml:space="preserve"> </w:t>
      </w:r>
      <w:proofErr w:type="spellStart"/>
      <w:r w:rsidR="0053327D" w:rsidRPr="000A5F9B">
        <w:rPr>
          <w:iCs/>
          <w:color w:val="000000" w:themeColor="text1"/>
          <w:sz w:val="20"/>
          <w:szCs w:val="20"/>
        </w:rPr>
        <w:t>website</w:t>
      </w:r>
      <w:proofErr w:type="spellEnd"/>
      <w:r w:rsidR="0053327D" w:rsidRPr="000A5F9B">
        <w:rPr>
          <w:iCs/>
          <w:color w:val="000000" w:themeColor="text1"/>
          <w:sz w:val="20"/>
          <w:szCs w:val="20"/>
        </w:rPr>
        <w:t>.</w:t>
      </w:r>
    </w:p>
    <w:p w:rsidR="009C5893" w:rsidRPr="000A5F9B" w:rsidRDefault="009C5893" w:rsidP="000A5F9B">
      <w:pPr>
        <w:autoSpaceDE w:val="0"/>
        <w:autoSpaceDN w:val="0"/>
        <w:adjustRightInd w:val="0"/>
        <w:spacing w:line="240" w:lineRule="atLeast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Gri alanları doldurmak için bilgisayar ortamında tıklayınız. Adres kısımlarında karakter sınırlaması yoktur. İhtiyacınız kadar alan otomatik olarak </w:t>
      </w:r>
      <w:r w:rsidR="00E139A0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açılacaktır. /</w:t>
      </w:r>
      <w:r w:rsidR="0072203C" w:rsidRPr="000A5F9B">
        <w:rPr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Just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click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on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the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gray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parts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to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fill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up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.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There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is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no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character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space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limit,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necessary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space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will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be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automatically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 </w:t>
      </w:r>
      <w:proofErr w:type="spellStart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formed</w:t>
      </w:r>
      <w:proofErr w:type="spellEnd"/>
      <w:r w:rsidR="0072203C" w:rsidRPr="000A5F9B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.</w:t>
      </w:r>
    </w:p>
    <w:p w:rsidR="00254D64" w:rsidRPr="000A5F9B" w:rsidRDefault="00694D3D" w:rsidP="009E0EA8">
      <w:pPr>
        <w:autoSpaceDE w:val="0"/>
        <w:autoSpaceDN w:val="0"/>
        <w:adjustRightInd w:val="0"/>
        <w:spacing w:line="240" w:lineRule="atLeast"/>
        <w:jc w:val="both"/>
        <w:rPr>
          <w:rFonts w:ascii="Times New Roman" w:hAnsi="Times New Roman" w:cs="Times New Roman"/>
          <w:b/>
          <w:i/>
          <w:color w:val="000000" w:themeColor="text1"/>
          <w:sz w:val="20"/>
          <w:szCs w:val="20"/>
        </w:rPr>
      </w:pPr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Not:</w:t>
      </w:r>
      <w:r w:rsidRPr="000A5F9B">
        <w:rPr>
          <w:b/>
          <w:i/>
          <w:sz w:val="20"/>
          <w:szCs w:val="20"/>
        </w:rPr>
        <w:t xml:space="preserve"> </w:t>
      </w:r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Müşteri, analiz sonucunun değerlendirilmesini istemesi durumunda uygulanacak Karar Kuralı: Basit kabul kuralıdır. /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Note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: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The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Decision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Rule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to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be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applied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if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the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customer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requests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the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analysis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result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to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be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evaluated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: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It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is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the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simple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acceptance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  <w:proofErr w:type="spellStart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rule</w:t>
      </w:r>
      <w:proofErr w:type="spellEnd"/>
      <w:r w:rsidRPr="000A5F9B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>.</w:t>
      </w:r>
      <w:r w:rsidR="00CD7DF2">
        <w:rPr>
          <w:rFonts w:ascii="Times New Roman" w:hAnsi="Times New Roman" w:cs="Times New Roman"/>
          <w:b/>
          <w:i/>
          <w:iCs/>
          <w:color w:val="000000" w:themeColor="text1"/>
          <w:sz w:val="20"/>
          <w:szCs w:val="20"/>
        </w:rPr>
        <w:t xml:space="preserve"> </w:t>
      </w:r>
    </w:p>
    <w:sectPr w:rsidR="00254D64" w:rsidRPr="000A5F9B" w:rsidSect="00FC7C0E">
      <w:headerReference w:type="default" r:id="rId13"/>
      <w:footerReference w:type="default" r:id="rId14"/>
      <w:pgSz w:w="11906" w:h="16838" w:code="9"/>
      <w:pgMar w:top="284" w:right="849" w:bottom="142" w:left="1134" w:header="624" w:footer="709" w:gutter="0"/>
      <w:pgBorders>
        <w:top w:val="single" w:sz="4" w:space="0" w:color="auto"/>
        <w:left w:val="single" w:sz="4" w:space="9" w:color="auto"/>
        <w:bottom w:val="single" w:sz="4" w:space="0" w:color="auto"/>
        <w:right w:val="single" w:sz="4" w:space="5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055C" w:rsidRDefault="006E055C">
      <w:r>
        <w:separator/>
      </w:r>
    </w:p>
  </w:endnote>
  <w:endnote w:type="continuationSeparator" w:id="0">
    <w:p w:rsidR="006E055C" w:rsidRDefault="006E0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147" w:rsidRDefault="00EB2147" w:rsidP="00256359">
    <w:pPr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055C" w:rsidRDefault="006E055C">
      <w:r>
        <w:separator/>
      </w:r>
    </w:p>
  </w:footnote>
  <w:footnote w:type="continuationSeparator" w:id="0">
    <w:p w:rsidR="006E055C" w:rsidRDefault="006E05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951"/>
      <w:gridCol w:w="4287"/>
      <w:gridCol w:w="2268"/>
      <w:gridCol w:w="1559"/>
    </w:tblGrid>
    <w:tr w:rsidR="00447C25" w:rsidRPr="00256359" w:rsidTr="002E1DB9">
      <w:trPr>
        <w:trHeight w:val="354"/>
      </w:trPr>
      <w:tc>
        <w:tcPr>
          <w:tcW w:w="1951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:rsidR="00447C25" w:rsidRPr="00256359" w:rsidRDefault="00651782" w:rsidP="00447C25">
          <w:pPr>
            <w:jc w:val="center"/>
            <w:rPr>
              <w:sz w:val="22"/>
              <w:szCs w:val="22"/>
            </w:rPr>
          </w:pPr>
          <w:r w:rsidRPr="001435E9">
            <w:rPr>
              <w:noProof/>
            </w:rPr>
            <w:drawing>
              <wp:inline distT="0" distB="0" distL="0" distR="0">
                <wp:extent cx="933450" cy="923925"/>
                <wp:effectExtent l="0" t="0" r="0" b="0"/>
                <wp:docPr id="58" name="Resim 58" descr="C:\Users\adem.soylemez\Desktop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 descr="C:\Users\adem.soylemez\Desktop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3450" cy="923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8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:rsidR="00447C25" w:rsidRDefault="00447C25" w:rsidP="00447C25">
          <w:pPr>
            <w:ind w:right="110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 xml:space="preserve">KUDUZ TEŞHİS LABORATUVARI </w:t>
          </w:r>
        </w:p>
        <w:p w:rsidR="00447C25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  <w:r w:rsidRPr="006376DA">
            <w:rPr>
              <w:rFonts w:ascii="Times New Roman" w:hAnsi="Times New Roman" w:cs="Times New Roman"/>
            </w:rPr>
            <w:t xml:space="preserve">NUMUNE </w:t>
          </w:r>
          <w:r>
            <w:rPr>
              <w:rFonts w:ascii="Times New Roman" w:hAnsi="Times New Roman" w:cs="Times New Roman"/>
            </w:rPr>
            <w:t>DİLEKÇE</w:t>
          </w:r>
          <w:r w:rsidRPr="006376DA">
            <w:rPr>
              <w:rFonts w:ascii="Times New Roman" w:hAnsi="Times New Roman" w:cs="Times New Roman"/>
            </w:rPr>
            <w:t xml:space="preserve"> FORMU</w:t>
          </w:r>
          <w:r w:rsidR="002E1DB9">
            <w:rPr>
              <w:rFonts w:ascii="Times New Roman" w:hAnsi="Times New Roman" w:cs="Times New Roman"/>
              <w:sz w:val="22"/>
              <w:szCs w:val="22"/>
            </w:rPr>
            <w:t>/</w:t>
          </w:r>
        </w:p>
        <w:p w:rsidR="002E1DB9" w:rsidRPr="002E1DB9" w:rsidRDefault="002E1DB9" w:rsidP="00447C25">
          <w:pPr>
            <w:ind w:right="110"/>
            <w:jc w:val="center"/>
            <w:rPr>
              <w:rFonts w:ascii="Times New Roman" w:hAnsi="Times New Roman" w:cs="Times New Roman"/>
              <w:i/>
              <w:iCs/>
              <w:sz w:val="22"/>
              <w:szCs w:val="22"/>
            </w:rPr>
          </w:pPr>
          <w:r w:rsidRPr="002E1DB9">
            <w:rPr>
              <w:rFonts w:ascii="Times New Roman" w:hAnsi="Times New Roman" w:cs="Times New Roman"/>
              <w:i/>
              <w:iCs/>
              <w:sz w:val="22"/>
              <w:szCs w:val="22"/>
            </w:rPr>
            <w:t>RABIES FAVN TEST APPLICATION FORM</w:t>
          </w: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Doküman/Bölüm No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447C25" w:rsidRDefault="00447C25" w:rsidP="00447C25">
          <w:pPr>
            <w:ind w:right="-108"/>
            <w:rPr>
              <w:rFonts w:ascii="Times New Roman" w:hAnsi="Times New Roman" w:cs="Times New Roman"/>
              <w:sz w:val="22"/>
              <w:szCs w:val="22"/>
            </w:rPr>
          </w:pPr>
          <w:r w:rsidRPr="005D4D48">
            <w:rPr>
              <w:rFonts w:ascii="Times New Roman" w:hAnsi="Times New Roman" w:cs="Times New Roman"/>
              <w:sz w:val="22"/>
              <w:szCs w:val="22"/>
            </w:rPr>
            <w:t>VKMAE</w:t>
          </w:r>
          <w:r w:rsidRPr="006376DA">
            <w:rPr>
              <w:rFonts w:ascii="Times New Roman" w:hAnsi="Times New Roman" w:cs="Times New Roman"/>
              <w:sz w:val="22"/>
              <w:szCs w:val="22"/>
            </w:rPr>
            <w:t>.</w:t>
          </w:r>
        </w:p>
        <w:p w:rsidR="00447C25" w:rsidRPr="006376DA" w:rsidRDefault="00447C25" w:rsidP="00447C25">
          <w:pPr>
            <w:ind w:right="-108"/>
            <w:rPr>
              <w:rFonts w:ascii="Times New Roman" w:hAnsi="Times New Roman" w:cs="Times New Roman"/>
              <w:sz w:val="22"/>
              <w:szCs w:val="22"/>
            </w:rPr>
          </w:pPr>
          <w:r w:rsidRPr="006376DA">
            <w:rPr>
              <w:rFonts w:ascii="Times New Roman" w:hAnsi="Times New Roman" w:cs="Times New Roman"/>
              <w:sz w:val="22"/>
              <w:szCs w:val="22"/>
            </w:rPr>
            <w:t>F.Pr.0</w:t>
          </w:r>
          <w:r>
            <w:rPr>
              <w:rFonts w:ascii="Times New Roman" w:hAnsi="Times New Roman" w:cs="Times New Roman"/>
              <w:sz w:val="22"/>
              <w:szCs w:val="22"/>
            </w:rPr>
            <w:t>8</w:t>
          </w:r>
          <w:r w:rsidRPr="006376DA">
            <w:rPr>
              <w:rFonts w:ascii="Times New Roman" w:hAnsi="Times New Roman" w:cs="Times New Roman"/>
              <w:sz w:val="22"/>
              <w:szCs w:val="22"/>
            </w:rPr>
            <w:t>.09</w:t>
          </w:r>
        </w:p>
      </w:tc>
    </w:tr>
    <w:tr w:rsidR="00447C25" w:rsidRPr="00256359" w:rsidTr="002E1DB9">
      <w:trPr>
        <w:trHeight w:val="352"/>
      </w:trPr>
      <w:tc>
        <w:tcPr>
          <w:tcW w:w="1951" w:type="dxa"/>
          <w:vMerge/>
          <w:tcBorders>
            <w:left w:val="nil"/>
            <w:right w:val="single" w:sz="4" w:space="0" w:color="auto"/>
          </w:tcBorders>
          <w:vAlign w:val="center"/>
        </w:tcPr>
        <w:p w:rsidR="00447C25" w:rsidRPr="00256359" w:rsidRDefault="00447C25" w:rsidP="00447C25">
          <w:pPr>
            <w:jc w:val="center"/>
            <w:rPr>
              <w:b/>
              <w:sz w:val="22"/>
              <w:szCs w:val="22"/>
            </w:rPr>
          </w:pPr>
        </w:p>
      </w:tc>
      <w:tc>
        <w:tcPr>
          <w:tcW w:w="4287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:rsidR="00447C25" w:rsidRPr="00256359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Yayın Tarihi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447C25" w:rsidRPr="006376DA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>
            <w:rPr>
              <w:rFonts w:ascii="Times New Roman" w:hAnsi="Times New Roman" w:cs="Times New Roman"/>
              <w:sz w:val="22"/>
              <w:szCs w:val="22"/>
            </w:rPr>
            <w:t>09.01.2018</w:t>
          </w:r>
        </w:p>
      </w:tc>
    </w:tr>
    <w:tr w:rsidR="00447C25" w:rsidRPr="00256359" w:rsidTr="002E1DB9">
      <w:trPr>
        <w:trHeight w:val="352"/>
      </w:trPr>
      <w:tc>
        <w:tcPr>
          <w:tcW w:w="1951" w:type="dxa"/>
          <w:vMerge/>
          <w:tcBorders>
            <w:left w:val="nil"/>
            <w:right w:val="single" w:sz="4" w:space="0" w:color="auto"/>
          </w:tcBorders>
          <w:vAlign w:val="center"/>
        </w:tcPr>
        <w:p w:rsidR="00447C25" w:rsidRPr="00256359" w:rsidRDefault="00447C25" w:rsidP="00447C25">
          <w:pPr>
            <w:jc w:val="center"/>
            <w:rPr>
              <w:b/>
              <w:sz w:val="22"/>
              <w:szCs w:val="22"/>
            </w:rPr>
          </w:pPr>
        </w:p>
      </w:tc>
      <w:tc>
        <w:tcPr>
          <w:tcW w:w="4287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:rsidR="00447C25" w:rsidRPr="00256359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proofErr w:type="spellStart"/>
          <w:proofErr w:type="gramStart"/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Rev.Tarihi</w:t>
          </w:r>
          <w:proofErr w:type="spellEnd"/>
          <w:proofErr w:type="gramEnd"/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/No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447C25" w:rsidRPr="00E236F2" w:rsidRDefault="00392BB8" w:rsidP="00ED5D5D">
          <w:pPr>
            <w:rPr>
              <w:rFonts w:ascii="Times New Roman" w:hAnsi="Times New Roman" w:cs="Times New Roman"/>
              <w:color w:val="000000"/>
              <w:sz w:val="22"/>
              <w:szCs w:val="22"/>
            </w:rPr>
          </w:pPr>
          <w:r>
            <w:rPr>
              <w:rFonts w:ascii="Times New Roman" w:hAnsi="Times New Roman" w:cs="Times New Roman"/>
              <w:color w:val="000000"/>
              <w:sz w:val="22"/>
              <w:szCs w:val="22"/>
            </w:rPr>
            <w:t>13</w:t>
          </w:r>
          <w:r w:rsidR="000A5F9B">
            <w:rPr>
              <w:rFonts w:ascii="Times New Roman" w:hAnsi="Times New Roman" w:cs="Times New Roman"/>
              <w:color w:val="000000"/>
              <w:sz w:val="22"/>
              <w:szCs w:val="22"/>
            </w:rPr>
            <w:t>.06.2023</w:t>
          </w:r>
          <w:r w:rsidR="00447C25" w:rsidRPr="00E236F2">
            <w:rPr>
              <w:rFonts w:ascii="Times New Roman" w:hAnsi="Times New Roman" w:cs="Times New Roman"/>
              <w:color w:val="000000"/>
              <w:sz w:val="22"/>
              <w:szCs w:val="22"/>
            </w:rPr>
            <w:t>/</w:t>
          </w:r>
          <w:r w:rsidR="00C0627F" w:rsidRPr="00E236F2">
            <w:rPr>
              <w:rFonts w:ascii="Times New Roman" w:hAnsi="Times New Roman" w:cs="Times New Roman"/>
              <w:color w:val="000000"/>
              <w:sz w:val="22"/>
              <w:szCs w:val="22"/>
            </w:rPr>
            <w:t>0</w:t>
          </w:r>
          <w:r w:rsidR="000A5F9B">
            <w:rPr>
              <w:rFonts w:ascii="Times New Roman" w:hAnsi="Times New Roman" w:cs="Times New Roman"/>
              <w:color w:val="000000"/>
              <w:sz w:val="22"/>
              <w:szCs w:val="22"/>
            </w:rPr>
            <w:t>5</w:t>
          </w:r>
        </w:p>
      </w:tc>
    </w:tr>
    <w:tr w:rsidR="00447C25" w:rsidRPr="00256359" w:rsidTr="002E1DB9">
      <w:trPr>
        <w:trHeight w:val="352"/>
      </w:trPr>
      <w:tc>
        <w:tcPr>
          <w:tcW w:w="1951" w:type="dxa"/>
          <w:vMerge/>
          <w:tcBorders>
            <w:left w:val="nil"/>
            <w:bottom w:val="single" w:sz="4" w:space="0" w:color="auto"/>
            <w:right w:val="single" w:sz="4" w:space="0" w:color="auto"/>
          </w:tcBorders>
          <w:vAlign w:val="center"/>
        </w:tcPr>
        <w:p w:rsidR="00447C25" w:rsidRPr="00256359" w:rsidRDefault="00447C25" w:rsidP="00447C25">
          <w:pPr>
            <w:jc w:val="center"/>
            <w:rPr>
              <w:b/>
              <w:sz w:val="22"/>
              <w:szCs w:val="22"/>
            </w:rPr>
          </w:pPr>
        </w:p>
      </w:tc>
      <w:tc>
        <w:tcPr>
          <w:tcW w:w="4287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:rsidR="00447C25" w:rsidRPr="00256359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Sayfa/</w:t>
          </w:r>
          <w:proofErr w:type="spellStart"/>
          <w:proofErr w:type="gramStart"/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Tp.Sayfa</w:t>
          </w:r>
          <w:proofErr w:type="spellEnd"/>
          <w:proofErr w:type="gramEnd"/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447C25" w:rsidRPr="00256359" w:rsidRDefault="001A354F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begin"/>
          </w:r>
          <w:r w:rsidR="00447C25"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instrText xml:space="preserve"> PAGE </w:instrTex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separate"/>
          </w:r>
          <w:r w:rsidR="00827CD1">
            <w:rPr>
              <w:rStyle w:val="SayfaNumaras"/>
              <w:rFonts w:ascii="Times New Roman" w:hAnsi="Times New Roman" w:cs="Times New Roman"/>
              <w:noProof/>
              <w:sz w:val="22"/>
              <w:szCs w:val="22"/>
            </w:rPr>
            <w:t>1</w: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end"/>
          </w:r>
          <w:r w:rsidR="00447C25"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t>/</w: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begin"/>
          </w:r>
          <w:r w:rsidR="00447C25"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instrText xml:space="preserve"> NUMPAGES </w:instrTex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separate"/>
          </w:r>
          <w:r w:rsidR="00827CD1">
            <w:rPr>
              <w:rStyle w:val="SayfaNumaras"/>
              <w:rFonts w:ascii="Times New Roman" w:hAnsi="Times New Roman" w:cs="Times New Roman"/>
              <w:noProof/>
              <w:sz w:val="22"/>
              <w:szCs w:val="22"/>
            </w:rPr>
            <w:t>1</w: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end"/>
          </w:r>
        </w:p>
      </w:tc>
    </w:tr>
  </w:tbl>
  <w:p w:rsidR="006F7842" w:rsidRPr="00256359" w:rsidRDefault="006F7842" w:rsidP="00256359">
    <w:pPr>
      <w:pStyle w:val="stbilgi1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C6632"/>
    <w:multiLevelType w:val="hybridMultilevel"/>
    <w:tmpl w:val="AFC0C91E"/>
    <w:lvl w:ilvl="0" w:tplc="041F0001">
      <w:start w:val="1"/>
      <w:numFmt w:val="bullet"/>
      <w:lvlText w:val=""/>
      <w:lvlJc w:val="left"/>
      <w:pPr>
        <w:tabs>
          <w:tab w:val="num" w:pos="7800"/>
        </w:tabs>
        <w:ind w:left="78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8520"/>
        </w:tabs>
        <w:ind w:left="8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9240"/>
        </w:tabs>
        <w:ind w:left="9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9960"/>
        </w:tabs>
        <w:ind w:left="9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10680"/>
        </w:tabs>
        <w:ind w:left="10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11400"/>
        </w:tabs>
        <w:ind w:left="11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12120"/>
        </w:tabs>
        <w:ind w:left="12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12840"/>
        </w:tabs>
        <w:ind w:left="12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13560"/>
        </w:tabs>
        <w:ind w:left="13560" w:hanging="360"/>
      </w:pPr>
      <w:rPr>
        <w:rFonts w:ascii="Wingdings" w:hAnsi="Wingdings" w:hint="default"/>
      </w:rPr>
    </w:lvl>
  </w:abstractNum>
  <w:abstractNum w:abstractNumId="1" w15:restartNumberingAfterBreak="0">
    <w:nsid w:val="2B9E05BA"/>
    <w:multiLevelType w:val="hybridMultilevel"/>
    <w:tmpl w:val="954C33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DY1NwbS5ibmFko6SsGpxcWZ+XkgBUa1AM93AhUsAAAA"/>
  </w:docVars>
  <w:rsids>
    <w:rsidRoot w:val="004700F1"/>
    <w:rsid w:val="00005607"/>
    <w:rsid w:val="00013D87"/>
    <w:rsid w:val="00022D72"/>
    <w:rsid w:val="00024826"/>
    <w:rsid w:val="0004158A"/>
    <w:rsid w:val="00055C6A"/>
    <w:rsid w:val="00056132"/>
    <w:rsid w:val="00056A43"/>
    <w:rsid w:val="00056BA8"/>
    <w:rsid w:val="00093FB1"/>
    <w:rsid w:val="000A5F9B"/>
    <w:rsid w:val="000B6AAD"/>
    <w:rsid w:val="000D3CFF"/>
    <w:rsid w:val="000E1D8A"/>
    <w:rsid w:val="0011686B"/>
    <w:rsid w:val="00122B72"/>
    <w:rsid w:val="0012564C"/>
    <w:rsid w:val="00133EE1"/>
    <w:rsid w:val="00146FB1"/>
    <w:rsid w:val="0016429F"/>
    <w:rsid w:val="00166E99"/>
    <w:rsid w:val="00180A81"/>
    <w:rsid w:val="001835A6"/>
    <w:rsid w:val="001877DF"/>
    <w:rsid w:val="00192410"/>
    <w:rsid w:val="00194E44"/>
    <w:rsid w:val="00197D69"/>
    <w:rsid w:val="001A10ED"/>
    <w:rsid w:val="001A354F"/>
    <w:rsid w:val="001A4701"/>
    <w:rsid w:val="001A5B9A"/>
    <w:rsid w:val="001B1E60"/>
    <w:rsid w:val="001B30F2"/>
    <w:rsid w:val="001B4755"/>
    <w:rsid w:val="001D12ED"/>
    <w:rsid w:val="001E5AD4"/>
    <w:rsid w:val="001F1F61"/>
    <w:rsid w:val="001F7CDE"/>
    <w:rsid w:val="002372FD"/>
    <w:rsid w:val="002454E7"/>
    <w:rsid w:val="00252E54"/>
    <w:rsid w:val="0025361D"/>
    <w:rsid w:val="00253B9F"/>
    <w:rsid w:val="00254D64"/>
    <w:rsid w:val="00256359"/>
    <w:rsid w:val="00263872"/>
    <w:rsid w:val="0026562B"/>
    <w:rsid w:val="0027372B"/>
    <w:rsid w:val="002771C2"/>
    <w:rsid w:val="002A3AE7"/>
    <w:rsid w:val="002A76B1"/>
    <w:rsid w:val="002B3CF4"/>
    <w:rsid w:val="002E1DB9"/>
    <w:rsid w:val="003119E8"/>
    <w:rsid w:val="0031569B"/>
    <w:rsid w:val="003178A1"/>
    <w:rsid w:val="00330241"/>
    <w:rsid w:val="0033353E"/>
    <w:rsid w:val="00345921"/>
    <w:rsid w:val="00346677"/>
    <w:rsid w:val="003672FC"/>
    <w:rsid w:val="00382F6B"/>
    <w:rsid w:val="00392BB8"/>
    <w:rsid w:val="003B2595"/>
    <w:rsid w:val="003B4FEE"/>
    <w:rsid w:val="003B5852"/>
    <w:rsid w:val="003C2539"/>
    <w:rsid w:val="003C45F0"/>
    <w:rsid w:val="003C5C53"/>
    <w:rsid w:val="003D1EE5"/>
    <w:rsid w:val="003D589D"/>
    <w:rsid w:val="003E0846"/>
    <w:rsid w:val="003E08DE"/>
    <w:rsid w:val="003E2461"/>
    <w:rsid w:val="003E4C57"/>
    <w:rsid w:val="003E652E"/>
    <w:rsid w:val="0040038B"/>
    <w:rsid w:val="004028F8"/>
    <w:rsid w:val="0040455B"/>
    <w:rsid w:val="004049F8"/>
    <w:rsid w:val="004209B0"/>
    <w:rsid w:val="00420FD0"/>
    <w:rsid w:val="004266FB"/>
    <w:rsid w:val="00436129"/>
    <w:rsid w:val="00445983"/>
    <w:rsid w:val="00447C25"/>
    <w:rsid w:val="00451010"/>
    <w:rsid w:val="0046385B"/>
    <w:rsid w:val="004700F1"/>
    <w:rsid w:val="00472C9C"/>
    <w:rsid w:val="004948D7"/>
    <w:rsid w:val="00494B2A"/>
    <w:rsid w:val="00497814"/>
    <w:rsid w:val="004A21A8"/>
    <w:rsid w:val="004A5983"/>
    <w:rsid w:val="004A6D9E"/>
    <w:rsid w:val="004D7948"/>
    <w:rsid w:val="004E14B5"/>
    <w:rsid w:val="004E26B8"/>
    <w:rsid w:val="004F219C"/>
    <w:rsid w:val="00514D44"/>
    <w:rsid w:val="005178F1"/>
    <w:rsid w:val="00523818"/>
    <w:rsid w:val="0052740F"/>
    <w:rsid w:val="005307BD"/>
    <w:rsid w:val="0053327D"/>
    <w:rsid w:val="0053338F"/>
    <w:rsid w:val="00534B81"/>
    <w:rsid w:val="00536005"/>
    <w:rsid w:val="00543238"/>
    <w:rsid w:val="00545D97"/>
    <w:rsid w:val="00553AFD"/>
    <w:rsid w:val="0057484B"/>
    <w:rsid w:val="0057602A"/>
    <w:rsid w:val="005842D4"/>
    <w:rsid w:val="00587D46"/>
    <w:rsid w:val="0059581E"/>
    <w:rsid w:val="005A135D"/>
    <w:rsid w:val="005A747A"/>
    <w:rsid w:val="005B56B3"/>
    <w:rsid w:val="005C466A"/>
    <w:rsid w:val="005C4B76"/>
    <w:rsid w:val="005D4D48"/>
    <w:rsid w:val="005E604C"/>
    <w:rsid w:val="005E62EC"/>
    <w:rsid w:val="005E67F0"/>
    <w:rsid w:val="005F1169"/>
    <w:rsid w:val="005F3A7A"/>
    <w:rsid w:val="005F7DEA"/>
    <w:rsid w:val="00612CF3"/>
    <w:rsid w:val="006260D1"/>
    <w:rsid w:val="00627394"/>
    <w:rsid w:val="006327F3"/>
    <w:rsid w:val="006342FF"/>
    <w:rsid w:val="006376DA"/>
    <w:rsid w:val="006400B8"/>
    <w:rsid w:val="00640405"/>
    <w:rsid w:val="006419F1"/>
    <w:rsid w:val="00644401"/>
    <w:rsid w:val="0064656D"/>
    <w:rsid w:val="00651782"/>
    <w:rsid w:val="00652A16"/>
    <w:rsid w:val="00656E31"/>
    <w:rsid w:val="00670CE6"/>
    <w:rsid w:val="006776FE"/>
    <w:rsid w:val="00681CBD"/>
    <w:rsid w:val="00684853"/>
    <w:rsid w:val="00694D3D"/>
    <w:rsid w:val="006A0A05"/>
    <w:rsid w:val="006B127C"/>
    <w:rsid w:val="006C18E2"/>
    <w:rsid w:val="006E055C"/>
    <w:rsid w:val="006E20E1"/>
    <w:rsid w:val="006F1077"/>
    <w:rsid w:val="006F5B6F"/>
    <w:rsid w:val="006F6BDC"/>
    <w:rsid w:val="006F7790"/>
    <w:rsid w:val="006F7842"/>
    <w:rsid w:val="00710F0F"/>
    <w:rsid w:val="00720079"/>
    <w:rsid w:val="0072203C"/>
    <w:rsid w:val="00724631"/>
    <w:rsid w:val="00726D3E"/>
    <w:rsid w:val="00732003"/>
    <w:rsid w:val="00744305"/>
    <w:rsid w:val="00747676"/>
    <w:rsid w:val="00747E14"/>
    <w:rsid w:val="007514F6"/>
    <w:rsid w:val="007543EE"/>
    <w:rsid w:val="00762ACA"/>
    <w:rsid w:val="00775423"/>
    <w:rsid w:val="00776446"/>
    <w:rsid w:val="00795937"/>
    <w:rsid w:val="007A3298"/>
    <w:rsid w:val="007B08CC"/>
    <w:rsid w:val="007C4116"/>
    <w:rsid w:val="007D0381"/>
    <w:rsid w:val="007E0965"/>
    <w:rsid w:val="007E1DDA"/>
    <w:rsid w:val="007F22FA"/>
    <w:rsid w:val="007F4C64"/>
    <w:rsid w:val="007F5572"/>
    <w:rsid w:val="00806035"/>
    <w:rsid w:val="00825275"/>
    <w:rsid w:val="00827CD1"/>
    <w:rsid w:val="008323E4"/>
    <w:rsid w:val="008403E9"/>
    <w:rsid w:val="0084075F"/>
    <w:rsid w:val="00847EF6"/>
    <w:rsid w:val="00853DEA"/>
    <w:rsid w:val="00854E29"/>
    <w:rsid w:val="008577A1"/>
    <w:rsid w:val="00861739"/>
    <w:rsid w:val="008719C6"/>
    <w:rsid w:val="008771FD"/>
    <w:rsid w:val="008835B2"/>
    <w:rsid w:val="008904DC"/>
    <w:rsid w:val="008922C9"/>
    <w:rsid w:val="008B0FE9"/>
    <w:rsid w:val="008D3080"/>
    <w:rsid w:val="008D3FFE"/>
    <w:rsid w:val="008E2BF8"/>
    <w:rsid w:val="008E7F89"/>
    <w:rsid w:val="008F7597"/>
    <w:rsid w:val="00901C15"/>
    <w:rsid w:val="0091144A"/>
    <w:rsid w:val="00916704"/>
    <w:rsid w:val="0092504C"/>
    <w:rsid w:val="00932FCB"/>
    <w:rsid w:val="009420EE"/>
    <w:rsid w:val="00957382"/>
    <w:rsid w:val="009577A7"/>
    <w:rsid w:val="00965304"/>
    <w:rsid w:val="00970FCA"/>
    <w:rsid w:val="00996194"/>
    <w:rsid w:val="009B3919"/>
    <w:rsid w:val="009C1199"/>
    <w:rsid w:val="009C5893"/>
    <w:rsid w:val="009D3BCF"/>
    <w:rsid w:val="009D7785"/>
    <w:rsid w:val="009E0EA8"/>
    <w:rsid w:val="009E6B2F"/>
    <w:rsid w:val="009F2181"/>
    <w:rsid w:val="00A0359D"/>
    <w:rsid w:val="00A03AF3"/>
    <w:rsid w:val="00A13C18"/>
    <w:rsid w:val="00A2062A"/>
    <w:rsid w:val="00A36A63"/>
    <w:rsid w:val="00A41711"/>
    <w:rsid w:val="00A44628"/>
    <w:rsid w:val="00A465EE"/>
    <w:rsid w:val="00A51AAE"/>
    <w:rsid w:val="00A55764"/>
    <w:rsid w:val="00A70590"/>
    <w:rsid w:val="00A747D1"/>
    <w:rsid w:val="00A76035"/>
    <w:rsid w:val="00A76EE1"/>
    <w:rsid w:val="00A85866"/>
    <w:rsid w:val="00A86F83"/>
    <w:rsid w:val="00A93031"/>
    <w:rsid w:val="00AA22F7"/>
    <w:rsid w:val="00AA5C11"/>
    <w:rsid w:val="00AB6033"/>
    <w:rsid w:val="00AC0CB9"/>
    <w:rsid w:val="00AC20B6"/>
    <w:rsid w:val="00AC703F"/>
    <w:rsid w:val="00AD4969"/>
    <w:rsid w:val="00AD4B8F"/>
    <w:rsid w:val="00AF41A8"/>
    <w:rsid w:val="00AF4FB3"/>
    <w:rsid w:val="00B0658A"/>
    <w:rsid w:val="00B170A6"/>
    <w:rsid w:val="00B2184A"/>
    <w:rsid w:val="00B228DA"/>
    <w:rsid w:val="00B2324C"/>
    <w:rsid w:val="00B272B9"/>
    <w:rsid w:val="00B276DD"/>
    <w:rsid w:val="00B33EC4"/>
    <w:rsid w:val="00B40595"/>
    <w:rsid w:val="00B472F3"/>
    <w:rsid w:val="00B74FD2"/>
    <w:rsid w:val="00B874EB"/>
    <w:rsid w:val="00BA338B"/>
    <w:rsid w:val="00BA605B"/>
    <w:rsid w:val="00BC1B49"/>
    <w:rsid w:val="00BD30DD"/>
    <w:rsid w:val="00BD4CB0"/>
    <w:rsid w:val="00BE0C91"/>
    <w:rsid w:val="00BE36B3"/>
    <w:rsid w:val="00BE5861"/>
    <w:rsid w:val="00BE5A45"/>
    <w:rsid w:val="00C00B85"/>
    <w:rsid w:val="00C0446A"/>
    <w:rsid w:val="00C0627F"/>
    <w:rsid w:val="00C167E7"/>
    <w:rsid w:val="00C24616"/>
    <w:rsid w:val="00C3013F"/>
    <w:rsid w:val="00C424F1"/>
    <w:rsid w:val="00C43CF9"/>
    <w:rsid w:val="00C56379"/>
    <w:rsid w:val="00C749A7"/>
    <w:rsid w:val="00C82F7E"/>
    <w:rsid w:val="00CA1408"/>
    <w:rsid w:val="00CB7F90"/>
    <w:rsid w:val="00CC0C26"/>
    <w:rsid w:val="00CC1707"/>
    <w:rsid w:val="00CC1792"/>
    <w:rsid w:val="00CC58EF"/>
    <w:rsid w:val="00CD3990"/>
    <w:rsid w:val="00CD7DF2"/>
    <w:rsid w:val="00CE1D59"/>
    <w:rsid w:val="00D0436F"/>
    <w:rsid w:val="00D103B0"/>
    <w:rsid w:val="00D1228A"/>
    <w:rsid w:val="00D22E7C"/>
    <w:rsid w:val="00D26589"/>
    <w:rsid w:val="00D266AE"/>
    <w:rsid w:val="00D331FE"/>
    <w:rsid w:val="00D5078B"/>
    <w:rsid w:val="00D57404"/>
    <w:rsid w:val="00DD3071"/>
    <w:rsid w:val="00DD6998"/>
    <w:rsid w:val="00DE16CA"/>
    <w:rsid w:val="00DE6671"/>
    <w:rsid w:val="00DF1342"/>
    <w:rsid w:val="00DF7B29"/>
    <w:rsid w:val="00E11548"/>
    <w:rsid w:val="00E139A0"/>
    <w:rsid w:val="00E236F2"/>
    <w:rsid w:val="00E3474C"/>
    <w:rsid w:val="00E36DAD"/>
    <w:rsid w:val="00E37C68"/>
    <w:rsid w:val="00E514AE"/>
    <w:rsid w:val="00E55A9C"/>
    <w:rsid w:val="00E62E23"/>
    <w:rsid w:val="00E65703"/>
    <w:rsid w:val="00E67497"/>
    <w:rsid w:val="00E76013"/>
    <w:rsid w:val="00E8121A"/>
    <w:rsid w:val="00E96753"/>
    <w:rsid w:val="00E96B84"/>
    <w:rsid w:val="00EA22B5"/>
    <w:rsid w:val="00EA2ED8"/>
    <w:rsid w:val="00EA3AAD"/>
    <w:rsid w:val="00EB155D"/>
    <w:rsid w:val="00EB2147"/>
    <w:rsid w:val="00EB7AF4"/>
    <w:rsid w:val="00EC523B"/>
    <w:rsid w:val="00ED048A"/>
    <w:rsid w:val="00ED4625"/>
    <w:rsid w:val="00ED5D5D"/>
    <w:rsid w:val="00F02D98"/>
    <w:rsid w:val="00F158FF"/>
    <w:rsid w:val="00F16136"/>
    <w:rsid w:val="00F16EF1"/>
    <w:rsid w:val="00F206E2"/>
    <w:rsid w:val="00F25CAE"/>
    <w:rsid w:val="00F43A21"/>
    <w:rsid w:val="00F5589B"/>
    <w:rsid w:val="00F746B8"/>
    <w:rsid w:val="00F87D37"/>
    <w:rsid w:val="00FA1B1E"/>
    <w:rsid w:val="00FB78AA"/>
    <w:rsid w:val="00FC4133"/>
    <w:rsid w:val="00FC7C0E"/>
    <w:rsid w:val="00FD2A76"/>
    <w:rsid w:val="00FE25C2"/>
    <w:rsid w:val="00FF6841"/>
    <w:rsid w:val="00FF69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F3942C0B-496E-4848-B790-25325A6AF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72FD"/>
    <w:rPr>
      <w:rFonts w:ascii="Arial" w:hAnsi="Arial" w:cs="Arial"/>
      <w:sz w:val="24"/>
      <w:szCs w:val="24"/>
    </w:rPr>
  </w:style>
  <w:style w:type="paragraph" w:styleId="Balk1">
    <w:name w:val="heading 1"/>
    <w:basedOn w:val="Normal"/>
    <w:next w:val="Normal"/>
    <w:qFormat/>
    <w:rsid w:val="004700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qFormat/>
    <w:rsid w:val="004D7948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4700F1"/>
    <w:pPr>
      <w:keepNext/>
      <w:spacing w:line="360" w:lineRule="auto"/>
      <w:outlineLvl w:val="2"/>
    </w:pPr>
    <w:rPr>
      <w:b/>
      <w:szCs w:val="20"/>
    </w:rPr>
  </w:style>
  <w:style w:type="paragraph" w:styleId="Balk6">
    <w:name w:val="heading 6"/>
    <w:basedOn w:val="Normal"/>
    <w:next w:val="Normal"/>
    <w:qFormat/>
    <w:rsid w:val="002372FD"/>
    <w:p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qFormat/>
    <w:rsid w:val="000B6AAD"/>
    <w:pPr>
      <w:spacing w:before="240" w:after="60"/>
      <w:outlineLvl w:val="6"/>
    </w:pPr>
    <w:rPr>
      <w:rFonts w:ascii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4700F1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4700F1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4700F1"/>
  </w:style>
  <w:style w:type="paragraph" w:styleId="bekMetni">
    <w:name w:val="Block Text"/>
    <w:basedOn w:val="Normal"/>
    <w:rsid w:val="002372FD"/>
    <w:pPr>
      <w:tabs>
        <w:tab w:val="left" w:pos="-2660"/>
      </w:tabs>
      <w:spacing w:before="120" w:line="360" w:lineRule="auto"/>
      <w:ind w:left="601" w:right="176"/>
      <w:jc w:val="both"/>
    </w:pPr>
    <w:rPr>
      <w:rFonts w:ascii="Bookman Old Style" w:hAnsi="Bookman Old Style"/>
      <w:sz w:val="22"/>
      <w:szCs w:val="22"/>
      <w:lang w:val="en-AU"/>
    </w:rPr>
  </w:style>
  <w:style w:type="table" w:styleId="TabloKlavuzu">
    <w:name w:val="Table Grid"/>
    <w:basedOn w:val="NormalTablo"/>
    <w:uiPriority w:val="59"/>
    <w:rsid w:val="004003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Girintisi3">
    <w:name w:val="Body Text Indent 3"/>
    <w:basedOn w:val="Normal"/>
    <w:rsid w:val="00C00B85"/>
    <w:pPr>
      <w:spacing w:after="120"/>
      <w:ind w:left="283"/>
    </w:pPr>
    <w:rPr>
      <w:sz w:val="16"/>
      <w:szCs w:val="16"/>
    </w:rPr>
  </w:style>
  <w:style w:type="paragraph" w:styleId="ResimYazs">
    <w:name w:val="caption"/>
    <w:basedOn w:val="Normal"/>
    <w:next w:val="Normal"/>
    <w:qFormat/>
    <w:rsid w:val="00C00B85"/>
    <w:pPr>
      <w:spacing w:line="360" w:lineRule="auto"/>
      <w:jc w:val="both"/>
    </w:pPr>
    <w:rPr>
      <w:rFonts w:ascii="Times New Roman" w:hAnsi="Times New Roman" w:cs="Times New Roman"/>
      <w:b/>
      <w:szCs w:val="20"/>
    </w:rPr>
  </w:style>
  <w:style w:type="paragraph" w:styleId="GvdeMetni">
    <w:name w:val="Body Text"/>
    <w:basedOn w:val="Normal"/>
    <w:rsid w:val="004D7948"/>
    <w:pPr>
      <w:spacing w:after="120"/>
    </w:pPr>
  </w:style>
  <w:style w:type="paragraph" w:styleId="GvdeMetniGirintisi">
    <w:name w:val="Body Text Indent"/>
    <w:basedOn w:val="Normal"/>
    <w:rsid w:val="004D7948"/>
    <w:pPr>
      <w:spacing w:after="120"/>
      <w:ind w:left="283"/>
    </w:pPr>
  </w:style>
  <w:style w:type="character" w:styleId="Kpr">
    <w:name w:val="Hyperlink"/>
    <w:rsid w:val="004D7948"/>
    <w:rPr>
      <w:color w:val="0000FF"/>
      <w:u w:val="single"/>
    </w:rPr>
  </w:style>
  <w:style w:type="paragraph" w:styleId="NormalWeb">
    <w:name w:val="Normal (Web)"/>
    <w:basedOn w:val="Normal"/>
    <w:rsid w:val="004D7948"/>
    <w:pPr>
      <w:spacing w:before="100" w:beforeAutospacing="1" w:after="100" w:afterAutospacing="1"/>
    </w:pPr>
    <w:rPr>
      <w:rFonts w:ascii="Times New Roman" w:hAnsi="Times New Roman" w:cs="Times New Roman"/>
      <w:color w:val="000000"/>
    </w:rPr>
  </w:style>
  <w:style w:type="paragraph" w:styleId="BalonMetni">
    <w:name w:val="Balloon Text"/>
    <w:basedOn w:val="Normal"/>
    <w:link w:val="BalonMetniChar"/>
    <w:rsid w:val="0045101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451010"/>
    <w:rPr>
      <w:rFonts w:ascii="Segoe UI" w:hAnsi="Segoe UI" w:cs="Segoe UI"/>
      <w:sz w:val="18"/>
      <w:szCs w:val="18"/>
    </w:rPr>
  </w:style>
  <w:style w:type="paragraph" w:customStyle="1" w:styleId="Stil1">
    <w:name w:val="Stil1"/>
    <w:basedOn w:val="Normal"/>
    <w:qFormat/>
    <w:rsid w:val="003B4FEE"/>
    <w:pPr>
      <w:autoSpaceDE w:val="0"/>
      <w:autoSpaceDN w:val="0"/>
      <w:adjustRightInd w:val="0"/>
      <w:spacing w:line="360" w:lineRule="auto"/>
    </w:pPr>
    <w:rPr>
      <w:rFonts w:ascii="TimesNewRomanPSMT" w:eastAsia="Calibri" w:hAnsi="TimesNewRomanPSMT" w:cs="TimesNewRomanPSMT"/>
      <w:color w:val="66CCFF"/>
      <w:sz w:val="20"/>
      <w:szCs w:val="20"/>
      <w:lang w:eastAsia="en-US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7F22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link w:val="HTMLncedenBiimlendirilmi"/>
    <w:uiPriority w:val="99"/>
    <w:rsid w:val="007F22FA"/>
    <w:rPr>
      <w:rFonts w:ascii="Courier New" w:hAnsi="Courier New" w:cs="Courier New"/>
    </w:rPr>
  </w:style>
  <w:style w:type="character" w:styleId="YerTutucuMetni">
    <w:name w:val="Placeholder Text"/>
    <w:basedOn w:val="VarsaylanParagrafYazTipi"/>
    <w:uiPriority w:val="99"/>
    <w:semiHidden/>
    <w:rsid w:val="005E67F0"/>
    <w:rPr>
      <w:color w:val="808080"/>
    </w:rPr>
  </w:style>
  <w:style w:type="paragraph" w:styleId="stbilgi">
    <w:name w:val="header"/>
    <w:basedOn w:val="Normal"/>
    <w:link w:val="stbilgiChar"/>
    <w:rsid w:val="00FC7C0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FC7C0E"/>
    <w:rPr>
      <w:rFonts w:ascii="Arial" w:hAnsi="Arial" w:cs="Arial"/>
      <w:sz w:val="24"/>
      <w:szCs w:val="24"/>
    </w:rPr>
  </w:style>
  <w:style w:type="paragraph" w:styleId="Altbilgi">
    <w:name w:val="footer"/>
    <w:basedOn w:val="Normal"/>
    <w:link w:val="AltbilgiChar"/>
    <w:rsid w:val="00FC7C0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FC7C0E"/>
    <w:rPr>
      <w:rFonts w:ascii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180A81"/>
    <w:pPr>
      <w:widowControl w:val="0"/>
      <w:autoSpaceDE w:val="0"/>
      <w:autoSpaceDN w:val="0"/>
    </w:pPr>
    <w:rPr>
      <w:rFonts w:ascii="Times New Roman" w:hAnsi="Times New Roman" w:cs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71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05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kontrol.tarimorman.gov.tr/merkez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kontrol.tarimorman.gov.tr/merkez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FE3EB80B67B4713825685C212CE75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2E927DC-9162-4FA7-A6CC-3FB8D4C55B8E}"/>
      </w:docPartPr>
      <w:docPartBody>
        <w:p w:rsidR="00774926" w:rsidRDefault="0072073B" w:rsidP="0072073B">
          <w:pPr>
            <w:pStyle w:val="DFE3EB80B67B4713825685C212CE75401"/>
          </w:pPr>
          <w:r w:rsidRPr="006636BA">
            <w:rPr>
              <w:rStyle w:val="YerTutucuMetni"/>
            </w:rPr>
            <w:t>Bir öğe seçin.</w:t>
          </w:r>
        </w:p>
      </w:docPartBody>
    </w:docPart>
    <w:docPart>
      <w:docPartPr>
        <w:name w:val="44202B26E2B04360B10FA97B22DE412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E0A6E92-E3B5-4F13-B0A5-F0453A72114E}"/>
      </w:docPartPr>
      <w:docPartBody>
        <w:p w:rsidR="00774926" w:rsidRDefault="0072073B" w:rsidP="0072073B">
          <w:pPr>
            <w:pStyle w:val="44202B26E2B04360B10FA97B22DE41251"/>
          </w:pPr>
          <w:r w:rsidRPr="006636BA">
            <w:rPr>
              <w:rStyle w:val="YerTutucuMetni"/>
            </w:rPr>
            <w:t>Bir öğe seçin.</w:t>
          </w:r>
        </w:p>
      </w:docPartBody>
    </w:docPart>
    <w:docPart>
      <w:docPartPr>
        <w:name w:val="07303B9E2AA34884B66AAA6DAF3A115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045340B-89FC-44F8-B1D2-5E0A0DF6C613}"/>
      </w:docPartPr>
      <w:docPartBody>
        <w:p w:rsidR="0072073B" w:rsidRDefault="0072073B" w:rsidP="0072073B">
          <w:pPr>
            <w:pStyle w:val="07303B9E2AA34884B66AAA6DAF3A11591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0BEDF474B9E64806BEDC5B5BDFF9075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F960A97-655B-490E-93FA-8BB17631B480}"/>
      </w:docPartPr>
      <w:docPartBody>
        <w:p w:rsidR="0072073B" w:rsidRDefault="0072073B" w:rsidP="0072073B">
          <w:pPr>
            <w:pStyle w:val="0BEDF474B9E64806BEDC5B5BDFF9075C1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B518C521B3A74F638976EA80F0CCBAA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4066644-E587-471D-ABF0-D78C24583E8B}"/>
      </w:docPartPr>
      <w:docPartBody>
        <w:p w:rsidR="0072073B" w:rsidRDefault="0072073B" w:rsidP="0072073B">
          <w:pPr>
            <w:pStyle w:val="B518C521B3A74F638976EA80F0CCBAA71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133B2E90CE7B4524B40856998CC5611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16B70A3-18B9-4C92-A49B-2DEE9856E8E0}"/>
      </w:docPartPr>
      <w:docPartBody>
        <w:p w:rsidR="0072073B" w:rsidRDefault="0072073B" w:rsidP="0072073B">
          <w:pPr>
            <w:pStyle w:val="133B2E90CE7B4524B40856998CC561191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45E1D3DE2C544F48A0BB9E59356263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2E6C923-37FA-4E8F-BFF5-A09F5576B133}"/>
      </w:docPartPr>
      <w:docPartBody>
        <w:p w:rsidR="0072073B" w:rsidRDefault="0072073B" w:rsidP="0072073B">
          <w:pPr>
            <w:pStyle w:val="645E1D3DE2C544F48A0BB9E59356263B1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81C34AE19169456D8108D0FF487EB45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ADAFD6B-B7C9-4F35-951E-A7FCAEFEE3BB}"/>
      </w:docPartPr>
      <w:docPartBody>
        <w:p w:rsidR="00462F89" w:rsidRDefault="00625932" w:rsidP="00625932">
          <w:pPr>
            <w:pStyle w:val="81C34AE19169456D8108D0FF487EB457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E675A709EBE54ABF962C6F2B7F9BD6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1E0B849-9ED6-49C7-945E-48E3CB9C7FA5}"/>
      </w:docPartPr>
      <w:docPartBody>
        <w:p w:rsidR="00462F89" w:rsidRDefault="00625932" w:rsidP="00625932">
          <w:pPr>
            <w:pStyle w:val="E675A709EBE54ABF962C6F2B7F9BD6EE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259FC0F8AC4448ABACD22194AFE613E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05A0079-7A65-43B8-96A7-FF378760AFB4}"/>
      </w:docPartPr>
      <w:docPartBody>
        <w:p w:rsidR="00462F89" w:rsidRDefault="00625932" w:rsidP="00625932">
          <w:pPr>
            <w:pStyle w:val="259FC0F8AC4448ABACD22194AFE613EC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95328FFEED8A42ED9E9C47089247AF8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156F895-6430-4A1E-9037-B5CFD3E85EC0}"/>
      </w:docPartPr>
      <w:docPartBody>
        <w:p w:rsidR="00462F89" w:rsidRDefault="00625932" w:rsidP="00625932">
          <w:pPr>
            <w:pStyle w:val="95328FFEED8A42ED9E9C47089247AF87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B4036C8BFA724016AF6354B2436B79F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971465-ADCA-4805-8DB9-4417107F0CB5}"/>
      </w:docPartPr>
      <w:docPartBody>
        <w:p w:rsidR="00462F89" w:rsidRDefault="00625932" w:rsidP="00625932">
          <w:pPr>
            <w:pStyle w:val="B4036C8BFA724016AF6354B2436B79FB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20644"/>
    <w:rsid w:val="00020644"/>
    <w:rsid w:val="0002622A"/>
    <w:rsid w:val="000C757A"/>
    <w:rsid w:val="00263772"/>
    <w:rsid w:val="002715DF"/>
    <w:rsid w:val="003D6CE4"/>
    <w:rsid w:val="004136B4"/>
    <w:rsid w:val="004371F4"/>
    <w:rsid w:val="00462F89"/>
    <w:rsid w:val="0060021F"/>
    <w:rsid w:val="00625932"/>
    <w:rsid w:val="00644144"/>
    <w:rsid w:val="006923C3"/>
    <w:rsid w:val="006B5EFD"/>
    <w:rsid w:val="0072073B"/>
    <w:rsid w:val="00774926"/>
    <w:rsid w:val="007A2CC5"/>
    <w:rsid w:val="007C7DDA"/>
    <w:rsid w:val="007D3818"/>
    <w:rsid w:val="0082482F"/>
    <w:rsid w:val="0096058B"/>
    <w:rsid w:val="00A25BFD"/>
    <w:rsid w:val="00A524B0"/>
    <w:rsid w:val="00A6676D"/>
    <w:rsid w:val="00B37DF6"/>
    <w:rsid w:val="00C51502"/>
    <w:rsid w:val="00CB696A"/>
    <w:rsid w:val="00D07DE9"/>
    <w:rsid w:val="00E50064"/>
    <w:rsid w:val="00E82D99"/>
    <w:rsid w:val="00FF30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F8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25932"/>
    <w:rPr>
      <w:color w:val="808080"/>
    </w:rPr>
  </w:style>
  <w:style w:type="paragraph" w:customStyle="1" w:styleId="DFE3EB80B67B4713825685C212CE75401">
    <w:name w:val="DFE3EB80B67B4713825685C212CE7540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44202B26E2B04360B10FA97B22DE41251">
    <w:name w:val="44202B26E2B04360B10FA97B22DE4125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07303B9E2AA34884B66AAA6DAF3A11591">
    <w:name w:val="07303B9E2AA34884B66AAA6DAF3A1159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0BEDF474B9E64806BEDC5B5BDFF9075C1">
    <w:name w:val="0BEDF474B9E64806BEDC5B5BDFF9075C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B518C521B3A74F638976EA80F0CCBAA71">
    <w:name w:val="B518C521B3A74F638976EA80F0CCBAA7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133B2E90CE7B4524B40856998CC561191">
    <w:name w:val="133B2E90CE7B4524B40856998CC56119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645E1D3DE2C544F48A0BB9E59356263B1">
    <w:name w:val="645E1D3DE2C544F48A0BB9E59356263B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81C34AE19169456D8108D0FF487EB457">
    <w:name w:val="81C34AE19169456D8108D0FF487EB457"/>
    <w:rsid w:val="00625932"/>
  </w:style>
  <w:style w:type="paragraph" w:customStyle="1" w:styleId="E675A709EBE54ABF962C6F2B7F9BD6EE">
    <w:name w:val="E675A709EBE54ABF962C6F2B7F9BD6EE"/>
    <w:rsid w:val="00625932"/>
  </w:style>
  <w:style w:type="paragraph" w:customStyle="1" w:styleId="259FC0F8AC4448ABACD22194AFE613EC">
    <w:name w:val="259FC0F8AC4448ABACD22194AFE613EC"/>
    <w:rsid w:val="00625932"/>
  </w:style>
  <w:style w:type="paragraph" w:customStyle="1" w:styleId="95328FFEED8A42ED9E9C47089247AF87">
    <w:name w:val="95328FFEED8A42ED9E9C47089247AF87"/>
    <w:rsid w:val="00625932"/>
  </w:style>
  <w:style w:type="paragraph" w:customStyle="1" w:styleId="B4036C8BFA724016AF6354B2436B79FB">
    <w:name w:val="B4036C8BFA724016AF6354B2436B79FB"/>
    <w:rsid w:val="006259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0C1BFF3A2B8CB140BA7C6DD75DF050D7" ma:contentTypeVersion="0" ma:contentTypeDescription="Yeni belge oluşturun." ma:contentTypeScope="" ma:versionID="e594ffc1a21998a8bbc7615b2a35e87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0305f5a1970ef5ab7b84130530577c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411B2A-38E6-44F0-A2BD-901E42428616}"/>
</file>

<file path=customXml/itemProps2.xml><?xml version="1.0" encoding="utf-8"?>
<ds:datastoreItem xmlns:ds="http://schemas.openxmlformats.org/officeDocument/2006/customXml" ds:itemID="{B4C75D39-CA35-4257-B022-760C1383F0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CD0713-9E63-4C23-BC78-5257064667FC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  <ds:schemaRef ds:uri="http://schemas.microsoft.com/sharepoint/v3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7227790-4B35-405A-B406-61FE13DCB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1</Words>
  <Characters>3373</Characters>
  <Application>Microsoft Office Word</Application>
  <DocSecurity>4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uduz Antikor Testi Numune Gönderme Dilekçe Formu</vt:lpstr>
    </vt:vector>
  </TitlesOfParts>
  <Company>Hasret Export Import</Company>
  <LinksUpToDate>false</LinksUpToDate>
  <CharactersWithSpaces>3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duz Antikor Testi Numune Gönderme Dilekçe Formu (Yurt Dışından Gönderilecek Numuneler İçin)</dc:title>
  <dc:subject/>
  <dc:creator>Erdini</dc:creator>
  <cp:keywords/>
  <cp:lastModifiedBy>KALİTE</cp:lastModifiedBy>
  <cp:revision>2</cp:revision>
  <cp:lastPrinted>2023-06-16T11:01:00Z</cp:lastPrinted>
  <dcterms:created xsi:type="dcterms:W3CDTF">2024-04-25T11:10:00Z</dcterms:created>
  <dcterms:modified xsi:type="dcterms:W3CDTF">2024-04-25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BFF3A2B8CB140BA7C6DD75DF050D7</vt:lpwstr>
  </property>
</Properties>
</file>